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>
        <w:rPr>
          <w:rFonts w:ascii="Consolas" w:hAnsi="Consolas"/>
          <w:noProof/>
          <w:sz w:val="16"/>
          <w:szCs w:val="16"/>
        </w:rPr>
        <w:drawing>
          <wp:inline distT="0" distB="0" distL="0" distR="0">
            <wp:extent cx="5718527" cy="181822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468" b="37117"/>
                    <a:stretch/>
                  </pic:blipFill>
                  <pic:spPr bwMode="auto">
                    <a:xfrm>
                      <a:off x="0" y="0"/>
                      <a:ext cx="5718810" cy="1818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55784" w:rsidRDefault="00555784" w:rsidP="00555784">
      <w:pPr>
        <w:spacing w:after="0"/>
        <w:rPr>
          <w:rFonts w:ascii="Consolas" w:hAnsi="Consolas"/>
          <w:sz w:val="16"/>
          <w:szCs w:val="16"/>
        </w:rPr>
      </w:pP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BSEC library version 1.4.6.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 xml:space="preserve">BSEC warning </w:t>
      </w:r>
      <w:proofErr w:type="gramStart"/>
      <w:r w:rsidRPr="00555784">
        <w:rPr>
          <w:rFonts w:ascii="Consolas" w:hAnsi="Consolas"/>
          <w:sz w:val="16"/>
          <w:szCs w:val="16"/>
        </w:rPr>
        <w:t>code :</w:t>
      </w:r>
      <w:proofErr w:type="gramEnd"/>
      <w:r w:rsidRPr="00555784">
        <w:rPr>
          <w:rFonts w:ascii="Consolas" w:hAnsi="Consolas"/>
          <w:sz w:val="16"/>
          <w:szCs w:val="16"/>
        </w:rPr>
        <w:t xml:space="preserve"> 10</w:t>
      </w:r>
      <w:bookmarkStart w:id="0" w:name="_GoBack"/>
      <w:bookmarkEnd w:id="0"/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Timestamp [</w:t>
      </w:r>
      <w:proofErr w:type="spellStart"/>
      <w:r w:rsidRPr="00555784">
        <w:rPr>
          <w:rFonts w:ascii="Consolas" w:hAnsi="Consolas"/>
          <w:sz w:val="16"/>
          <w:szCs w:val="16"/>
        </w:rPr>
        <w:t>ms</w:t>
      </w:r>
      <w:proofErr w:type="spellEnd"/>
      <w:r w:rsidRPr="00555784">
        <w:rPr>
          <w:rFonts w:ascii="Consolas" w:hAnsi="Consolas"/>
          <w:sz w:val="16"/>
          <w:szCs w:val="16"/>
        </w:rPr>
        <w:t>], raw temperature [°C], pressure [</w:t>
      </w:r>
      <w:proofErr w:type="spellStart"/>
      <w:r w:rsidRPr="00555784">
        <w:rPr>
          <w:rFonts w:ascii="Consolas" w:hAnsi="Consolas"/>
          <w:sz w:val="16"/>
          <w:szCs w:val="16"/>
        </w:rPr>
        <w:t>hPa</w:t>
      </w:r>
      <w:proofErr w:type="spellEnd"/>
      <w:r w:rsidRPr="00555784">
        <w:rPr>
          <w:rFonts w:ascii="Consolas" w:hAnsi="Consolas"/>
          <w:sz w:val="16"/>
          <w:szCs w:val="16"/>
        </w:rPr>
        <w:t>], raw relative humidity [%], gas [Ohm], IAQ, IAQ accuracy, temperature [°C], relative humidity [%], Static IAQ, CO2 equivalent, breath VOC equivalent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7, 22.29, 101506.00, 49.28, 15043.00, 25.00, 0, 22.29, 49.2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96, 22.34, 101506.00, 49.73, 20787.00, 25.00, 0, 22.34, 49.7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097, 22.40, 101506.00, 49.57, 27074.00, 25.00, 0, 22.40, 49.5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097, 22.45, 101504.00, 49.26, 33686.00, 25.00, 0, 22.45, 49.2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097, 22.49, 101510.00, 48.99, 39729.00, 25.00, 0, 22.49, 48.9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096, 22.51, 101508.00, 48.74, 46032.00, 25.00, 0, 22.51, 48.7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097, 22.54, 101504.00, 48.54, 51723.00, 25.00, 0, 22.54, 48.5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096, 22.55, 101506.00, 48.36, 56944.00, 25.00, 0, 22.55, 48.3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096, 22.58, 101504.00, 48.16, 62074.00, 25.00, 0, 22.58, 48.1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097, 22.59, 101506.00, 48.06, 67345.00, 25.00, 0, 22.59, 48.0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097, 22.61, 101506.00, 47.94, 71467.00, 25.00, 0, 22.61, 47.9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097, 22.62, 101504.00, 47.92, 75852.00, 25.00, 0, 22.62, 47.9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097, 22.63, 101508.00, 47.86, 80347.00, 25.00, 0, 22.63, 47.8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096, 22.64, 101506.00, 47.78, 84126.00, 25.00, 0, 22.64, 47.7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2097, 22.65, 101506.00, 47.71, 87271.00, 25.00, 0, 22.65, 47.7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5097, 22.66, 101506.00, 47.66, 91249.00, 25.00, 0, 22.66, 47.6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8096, 22.66, 101504.00, 47.59, 94533.00, 25.00, 0, 22.66, 47.5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1097, 22.67, 101506.00, 47.50, 96071.00, 25.00, 0, 22.67, 47.5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4097, 22.68, 101504.00, 47.44, 99365.00, 25.00, 0, 22.68, 47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7097, 22.68, 101504.00, 47.41, 101709.00, 25.00, 0, 22.68, 47.4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0097, 22.69, 101504.00, 47.39, 104296.00, 25.00, 0, 22.69, 47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3097, 22.69, 101504.00, 47.41, 106678.00, 25.00, 0, 22.69, 47.4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6096, 22.70, 101504.00, 47.41, 109385.00, 25.00, 0, 22.70, 47.4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9097, 22.70, 101504.00, 47.39, 110827.00, 25.00, 0, 22.70, 47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2097, 22.69, 101504.00, 47.35, 113139.00, 25.00, 0, 22.69, 47.3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5097, 22.70, 101504.00, 47.36, 115789.00, 25.00, 0, 22.70, 47.3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8097, 22.69, 101504.00, 47.31, 118398.00, 25.00, 0, 22.69, 47.3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1097, 22.70, 101504.00, 47.32, 119747.00, 25.00, 0, 22.70, 47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4097, 22.70, 101502.00, 47.32, 120693.00, 25.00, 0, 22.70, 47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7097, 22.70, 101502.00, 47.27, 122451.00, 25.00, 0, 22.70, 47.2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0097, 22.70, 101502.00, 47.26, 124353.00, 25.00, 0, 22.70, 47.2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3097, 22.71, 101502.00, 47.24, 125466.00, 25.00, 0, 22.71, 47.2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6097, 22.70, 101500.00, 47.22, 127079.00, 25.00, 0, 22.70, 47.2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9097, 22.70, 101502.00, 47.21, 128046.00, 25.00, 0, 22.70, 47.2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2097, 22.70, 101502.00, 47.21, 130229.00, 25.00, 0, 22.70, 47.2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5097, 22.71, 101506.00, 47.24, 130938.00, 25.00, 0, 22.71, 47.2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8097, 22.70, 101502.00, 47.27, 132591.00, 25.00, 0, 22.70, 47.2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1097, 22.71, 101502.00, 47.30, 133010.00, 25.00, 0, 22.71, 47.3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4097, 22.70, 101502.00, 47.30, 134824.00, 25.00, 0, 22.70, 47.3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7096, 22.70, 101504.00, 47.27, 135804.00, 25.00, 0, 22.70, 47.2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0097, 22.70, 101504.00, 47.25, 137582.00, 25.00, 0, 22.70, 47.2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3097, 22.70, 101502.00, 47.23, 137582.00, 25.00, 0, 22.70, 47.2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6097, 22.70, 101502.00, 47.20, 138717.00, 25.00, 0, 22.70, 47.2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9096, 22.70, 101504.00, 47.16, 140104.00, 25.00, 0, 22.70, 47.1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2097, 22.71, 101502.00, 47.16, 140338.00, 25.00, 0, 22.71, 47.1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5097, 22.70, 101502.00, 47.13, 142117.00, 25.00, 0, 22.70, 47.1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8097, 22.71, 101502.00, 47.15, 142238.00, 25.00, 0, 22.71, 47.1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1096, 22.70, 101502.00, 47.20, 143207.00, 25.00, 0, 22.70, 47.2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4096, 22.71, 101502.00, 47.21, 143574.00, 25.00, 0, 22.71, 47.2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lastRenderedPageBreak/>
        <w:t>147096, 22.71, 101502.00, 47.24, 144561.00, 25.00, 0, 22.71, 47.2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0097, 22.70, 101500.00, 47.26, 145815.00, 25.00, 0, 22.70, 47.2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3097, 22.71, 101504.00, 47.26, 146450.00, 25.00, 0, 22.71, 47.2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6097, 22.72, 101504.00, 47.25, 146706.00, 25.00, 0, 22.72, 47.2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9096, 22.72, 101504.00, 47.23, 146450.00, 25.00, 0, 22.72, 47.2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2097, 22.73, 101504.00, 47.24, 147478.00, 25.00, 0, 22.73, 47.2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5097, 22.72, 101500.00, 47.26, 147737.00, 25.00, 0, 22.72, 47.2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8096, 22.73, 101504.00, 47.25, 148652.00, 25.00, 0, 22.73, 47.2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1097, 22.73, 101504.00, 47.23, 150380.00, 25.00, 0, 22.73, 47.2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4096, 22.73, 101504.00, 47.21, 150650.00, 25.00, 0, 22.73, 47.2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7096, 22.74, 101502.00, 47.31, 149844.00, 25.00, 0, 22.74, 47.3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0097, 22.74, 101502.00, 47.57, 149179.00, 25.00, 0, 22.74, 47.5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3096, 22.75, 101504.00, 47.87, 148520.00, 25.00, 0, 22.75, 47.8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6097, 22.74, 101502.00, 48.03, 149312.00, 25.00, 0, 22.74, 48.0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9097, 22.75, 101504.00, 48.23, 149711.00, 25.00, 0, 22.75, 48.2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2097, 22.76, 101502.00, 48.47, 149047.00, 25.00, 0, 22.76, 48.4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5097, 22.77, 101506.00, 48.85, 148520.00, 25.00, 0, 22.77, 48.8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8097, 22.77, 101508.00, 49.08, 148520.00, 25.00, 0, 22.77, 49.0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1097, 22.77, 101506.00, 49.19, 150112.00, 25.00, 0, 22.77, 49.1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4097, 22.76, 101500.00, 48.98, 149844.00, 25.00, 0, 22.76, 48.9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7096, 22.76, 101502.00, 49.01, 150246.00, 25.00, 0, 22.76, 49.0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0096, 22.76, 101500.00, 49.09, 150380.00, 25.00, 0, 22.76, 49.0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3097, 22.77, 101504.00, 49.26, 149844.00, 25.00, 0, 22.77, 49.2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6096, 22.77, 101506.00, 49.19, 151328.00, 25.00, 0, 22.77, 49.1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9096, 22.78, 101504.00, 49.00, 152564.00, 25.00, 0, 22.78, 49.0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2097, 22.76, 101502.00, 48.82, 152287.00, 25.00, 0, 22.76, 48.8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5097, 22.77, 101504.00, 48.77, 153399.00, 25.00, 0, 22.77, 48.7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8097, 22.77, 101504.00, 48.69, 153399.00, 25.00, 0, 22.77, 48.6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1096, 22.78, 101504.00, 48.51, 155384.00, 25.00, 0, 22.78, 48.5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4096, 22.77, 101506.00, 48.29, 155240.00, 25.00, 0, 22.77, 48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7096, 22.77, 101506.00, 48.12, 156395.00, 25.00, 0, 22.77, 48.1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0097, 22.78, 101506.00, 47.95, 158012.00, 25.00, 0, 22.78, 47.9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3096, 22.77, 101506.00, 47.85, 158310.00, 25.00, 0, 22.77, 47.8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6097, 22.77, 101506.00, 47.74, 159059.00, 25.00, 0, 22.77, 47.7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9097, 22.77, 101504.00, 47.65, 158608.00, 25.00, 0, 22.77, 47.6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2097, 22.77, 101506.00, 47.58, 158908.00, 25.00, 0, 22.77, 47.5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5097, 22.76, 101502.00, 47.50, 160119.00, 25.00, 0, 22.76, 47.5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8097, 22.75, 101502.00, 47.41, 159967.00, 25.00, 0, 22.75, 47.4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1096, 22.74, 101502.00, 47.32, 161039.00, 25.00, 0, 22.74, 47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4096, 22.74, 101504.00, 47.26, 161503.00, 25.00, 0, 22.74, 47.2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7097, 22.74, 101500.00, 47.23, 161503.00, 25.00, 0, 22.74, 47.2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0096, 22.74, 101502.00, 47.23, 162440.00, 25.00, 0, 22.74, 47.2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3097, 22.74, 101502.00, 47.23, 161659.00, 25.00, 0, 22.74, 47.2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6097, 22.75, 101502.00, 47.21, 162912.00, 25.00, 0, 22.75, 47.2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9097, 22.74, 101502.00, 47.20, 162597.00, 25.00, 0, 22.74, 47.2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2097, 22.73, 101504.00, 47.19, 162912.00, 25.00, 0, 22.73, 47.1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5096, 22.73, 101504.00, 47.24, 162754.00, 25.00, 0, 22.73, 47.2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8096, 22.73, 101502.00, 47.27, 163228.00, 25.00, 0, 22.73, 47.2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1097, 22.74, 101504.00, 47.30, 163070.00, 25.00, 0, 22.74, 47.3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4097, 22.74, 101502.00, 47.29, 163387.00, 25.00, 0, 22.74, 47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7097, 22.75, 101504.00, 47.25, 163705.00, 25.00, 0, 22.75, 47.2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0097, 22.74, 101502.00, 47.22, 163387.00, 25.00, 0, 22.74, 47.2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3096, 22.73, 101502.00, 47.20, 164185.00, 25.00, 0, 22.73, 47.2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6097, 22.74, 101504.00, 47.16, 163865.00, 25.00, 0, 22.74, 47.1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9097, 22.73, 101502.00, 47.15, 164667.00, 25.00, 0, 22.73, 47.1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2097, 22.74, 101502.00, 47.15, 165152.00, 25.00, 0, 22.74, 47.1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5097, 22.74, 101502.00, 47.14, 165640.00, 25.00, 0, 22.74, 47.1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8097, 22.74, 101500.00, 47.13, 165967.00, 25.00, 0, 22.74, 47.1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1097, 22.73, 101502.00, 47.10, 165640.00, 25.00, 0, 22.73, 47.1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4097, 22.75, 101506.00, 47.11, 166296.00, 25.00, 0, 22.75, 47.1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7097, 22.74, 101502.00, 47.08, 166460.00, 25.00, 0, 22.74, 47.0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0097, 22.75, 101506.00, 47.09, 166460.00, 25.00, 0, 22.75, 47.0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3096, 22.74, 101502.00, 47.06, 166131.00, 25.00, 0, 22.74, 47.0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6097, 22.74, 101502.00, 47.00, 166791.00, 25.00, 0, 22.74, 47.0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9096, 22.75, 101504.00, 47.00, 167789.00, 25.00, 0, 22.75, 47.0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2097, 22.75, 101502.00, 47.01, 166791.00, 25.00, 0, 22.75, 47.0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5097, 22.76, 101502.00, 47.04, 167289.00, 25.00, 0, 22.76, 47.0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8096, 22.75, 101504.00, 47.06, 166956.00, 25.00, 0, 22.75, 47.0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1097, 22.76, 101504.00, 47.09, 166791.00, 25.00, 0, 22.76, 47.0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lastRenderedPageBreak/>
        <w:t>354097, 22.76, 101502.00, 47.09, 167455.00, 25.00, 0, 22.76, 47.0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7097, 22.76, 101502.00, 47.09, 166625.00, 25.00, 0, 22.76, 47.0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0096, 22.76, 101500.00, 47.09, 167957.00, 25.00, 0, 22.76, 47.0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3096, 22.76, 101500.00, 47.08, 168125.00, 25.00, 0, 22.76, 47.0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6097, 22.76, 101502.00, 47.11, 167289.00, 25.00, 0, 22.76, 47.1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9096, 22.75, 101504.00, 47.13, 167789.00, 25.00, 0, 22.75, 47.1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2096, 22.75, 101502.00, 47.25, 166956.00, 25.00, 0, 22.75, 47.2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5097, 22.76, 101500.00, 47.34, 167455.00, 25.00, 0, 22.76, 47.3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8096, 22.75, 101502.00, 47.38, 167455.00, 25.00, 0, 22.75, 47.3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1096, 22.76, 101500.00, 47.36, 167957.00, 25.00, 0, 22.76, 47.3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4097, 22.77, 101504.00, 47.38, 167455.00, 25.00, 0, 22.77, 47.3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7097, 22.77, 101504.00, 47.33, 167957.00, 25.00, 0, 22.77, 47.3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0097, 22.76, 101502.00, 47.28, 168293.00, 25.00, 0, 22.76, 47.2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3097, 22.76, 101500.00, 47.27, 167122.00, 25.00, 0, 22.76, 47.2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6097, 22.76, 101500.00, 47.23, 168125.00, 25.00, 0, 22.76, 47.2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9097, 22.77, 101506.00, 47.19, 168462.00, 25.00, 0, 22.77, 47.1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2097, 22.77, 101504.00, 47.18, 168631.00, 25.00, 0, 22.77, 47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5096, 22.77, 101504.00, 47.18, 169140.00, 25.00, 0, 22.77, 47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8096, 22.77, 101504.00, 47.20, 168631.00, 25.00, 0, 22.77, 47.2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11097, 22.77, 101504.00, 47.19, 168970.00, 25.00, 0, 22.77, 47.1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14096, 22.77, 101502.00, 47.18, 169140.00, 25.00, 0, 22.77, 47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17097, 22.77, 101502.00, 47.14, 169140.00, 25.00, 0, 22.77, 47.1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20096, 22.78, 101502.00, 47.12, 169652.00, 25.00, 0, 22.78, 47.1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23097, 22.77, 101504.00, 47.07, 169823.00, 25.00, 0, 22.77, 47.0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26097, 22.76, 101496.00, 47.03, 169481.00, 25.00, 0, 22.76, 47.0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29097, 22.76, 101500.00, 47.04, 169140.00, 25.00, 0, 22.76, 47.0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32097, 22.76, 101498.00, 47.01, 169310.00, 25.00, 0, 22.76, 47.0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35096, 22.76, 101500.00, 47.03, 169310.00, 25.00, 0, 22.76, 47.0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38096, 22.75, 101500.00, 47.03, 169652.00, 25.00, 0, 22.75, 47.0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41097, 22.76, 101500.00, 47.03, 171207.00, 25.00, 0, 22.76, 47.0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44097, 22.75, 101500.00, 47.03, 170167.00, 25.00, 0, 22.75, 47.0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47096, 22.75, 101500.00, 47.02, 170512.00, 25.00, 0, 22.75, 47.0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50097, 22.75, 101500.00, 47.06, 169310.00, 25.00, 0, 22.75, 47.0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53096, 22.74, 101500.00, 47.01, 170859.00, 25.00, 0, 22.74, 47.0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56097, 22.73, 101502.00, 47.01, 170167.00, 25.00, 0, 22.73, 47.0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59097, 22.73, 101500.00, 47.00, 170685.00, 25.00, 0, 22.73, 47.0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62096, 22.74, 101500.00, 47.01, 170685.00, 25.00, 0, 22.74, 47.0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65096, 22.75, 101500.00, 46.97, 171907.00, 25.00, 0, 22.75, 46.9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68097, 22.75, 101502.00, 46.96, 171556.00, 25.00, 0, 22.75, 46.9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71097, 22.75, 101500.00, 46.96, 171731.00, 25.00, 0, 22.75, 46.9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74097, 22.75, 101500.00, 46.97, 171207.00, 25.00, 0, 22.75, 46.9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77097, 22.77, 101504.00, 46.99, 172968.00, 25.00, 0, 22.77, 47.0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80097, 22.76, 101498.00, 46.97, 171907.00, 25.00, 0, 22.76, 46.9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83096, 22.76, 101500.00, 46.94, 172613.00, 25.00, 0, 22.76, 46.9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86097, 22.75, 101502.00, 46.93, 171033.00, 25.00, 0, 22.75, 46.9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89097, 22.75, 101502.00, 46.92, 171731.00, 25.00, 0, 22.75, 46.9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92097, 22.75, 101500.00, 46.91, 171907.00, 25.00, 0, 22.75, 46.9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95097, 22.75, 101502.00, 46.92, 171556.00, 25.00, 0, 22.75, 46.9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98097, 22.76, 101500.00, 46.92, 172259.00, 25.00, 0, 22.76, 46.9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01096, 22.75, 101500.00, 46.91, 171207.00, 25.00, 0, 22.75, 46.9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04097, 22.75, 101502.00, 46.94, 172436.00, 25.00, 0, 22.75, 46.9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07097, 22.75, 101502.00, 46.95, 172613.00, 25.00, 0, 22.75, 46.9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10097, 22.74, 101498.00, 46.93, 173683.00, 25.00, 0, 22.74, 46.9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13097, 22.75, 101502.00, 46.94, 172790.00, 25.00, 0, 22.75, 46.9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16097, 22.75, 101504.00, 46.93, 172613.00, 25.00, 0, 22.75, 46.9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19097, 22.75, 101502.00, 46.96, 172968.00, 25.00, 0, 22.75, 46.9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22096, 22.74, 101500.00, 46.94, 172968.00, 25.00, 0, 22.74, 46.9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25097, 22.74, 101500.00, 46.94, 173862.00, 25.00, 0, 22.74, 46.9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28096, 22.74, 101498.00, 46.97, 171907.00, 25.00, 0, 22.74, 46.9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31097, 22.75, 101502.00, 46.99, 173504.00, 25.00, 0, 22.75, 46.9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34097, 22.75, 101500.00, 46.97, 172436.00, 25.00, 0, 22.75, 46.9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37097, 22.73, 101502.00, 46.90, 172790.00, 25.00, 0, 22.73, 46.9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40097, 22.73, 101500.00, 46.84, 173325.00, 25.00, 0, 22.73, 46.8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43097, 22.74, 101500.00, 46.81, 173862.00, 25.00, 0, 22.74, 46.8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46097, 22.74, 101500.00, 46.82, 173504.00, 25.00, 0, 22.74, 46.8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49097, 22.75, 101502.00, 46.85, 173325.00, 25.00, 0, 22.75, 46.8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52097, 22.75, 101502.00, 46.88, 173325.00, 25.00, 0, 22.75, 46.8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55097, 22.76, 101500.00, 46.90, 173325.00, 25.00, 0, 22.76, 46.9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58097, 22.75, 101498.00, 46.90, 173325.00, 25.00, 0, 22.75, 46.9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lastRenderedPageBreak/>
        <w:t>561096, 22.75, 101502.00, 46.90, 175130.00, 25.00, 0, 22.75, 46.9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64097, 22.75, 101498.00, 46.88, 173683.00, 25.00, 0, 22.75, 46.8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67096, 22.75, 101502.00, 46.90, 174223.00, 25.00, 0, 22.75, 46.9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70096, 22.75, 101500.00, 46.93, 175130.00, 25.00, 0, 22.75, 46.9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73097, 22.76, 101502.00, 46.93, 173683.00, 25.00, 0, 22.76, 46.9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76097, 22.75, 101502.00, 46.91, 172968.00, 25.00, 0, 22.75, 46.9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79097, 22.74, 101500.00, 46.90, 174404.00, 25.00, 0, 22.74, 46.9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82097, 22.73, 101502.00, 46.87, 174223.00, 25.00, 0, 22.73, 46.8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85097, 22.73, 101502.00, 46.84, 174223.00, 25.00, 0, 22.73, 46.8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88096, 22.74, 101502.00, 46.86, 172968.00, 25.00, 0, 22.74, 46.8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91097, 22.75, 101502.00, 46.87, 174404.00, 25.00, 0, 22.75, 46.8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94097, 22.73, 101500.00, 46.88, 174585.00, 25.00, 0, 22.73, 46.8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597097, 22.75, 101502.00, 47.03, 170512.00, 25.00, 0, 22.75, 47.0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00096, 22.75, 101502.00, 47.61, 172083.00, 25.00, 0, 22.75, 47.6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03097, 22.76, 101498.00, 47.98, 168800.00, 25.00, 0, 22.76, 47.9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06096, 22.77, 101504.00, 48.48, 168631.00, 25.00, 0, 22.77, 48.4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09097, 22.76, 101498.00, 48.60, 169481.00, 25.00, 0, 22.76, 48.6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12097, 22.76, 101498.00, 48.35, 170685.00, 25.00, 0, 22.76, 48.3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15097, 22.76, 101500.00, 48.07, 171207.00, 25.00, 0, 22.76, 48.0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18097, 22.76, 101498.00, 47.85, 172259.00, 25.00, 0, 22.76, 47.8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21097, 22.76, 101500.00, 47.67, 172259.00, 25.00, 0, 22.76, 47.6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24096, 22.76, 101498.00, 47.54, 172259.00, 25.00, 0, 22.76, 47.5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27097, 22.77, 101502.00, 47.46, 174042.00, 25.00, 0, 22.77, 47.4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30096, 22.77, 101504.00, 47.39, 172259.00, 25.00, 0, 22.77, 47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33096, 22.76, 101498.00, 47.38, 172968.00, 25.00, 0, 22.76, 47.3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36096, 22.77, 101504.00, 47.38, 171556.00, 25.00, 0, 22.77, 47.3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39096, 22.76, 101496.00, 47.34, 172968.00, 25.00, 0, 22.76, 47.3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42097, 22.76, 101498.00, 47.26, 173146.00, 25.00, 0, 22.76, 47.2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45096, 22.76, 101498.00, 47.19, 172613.00, 25.00, 0, 22.76, 47.1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48097, 22.76, 101498.00, 47.16, 173504.00, 25.00, 0, 22.76, 47.1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51097, 22.76, 101498.00, 47.13, 173683.00, 25.00, 0, 22.76, 47.1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54097, 22.75, 101498.00, 47.08, 173683.00, 25.00, 0, 22.75, 47.0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57097, 22.75, 101498.00, 47.07, 174585.00, 25.00, 0, 22.75, 47.0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60096, 22.76, 101498.00, 47.06, 173504.00, 25.00, 0, 22.76, 47.0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63097, 22.76, 101496.00, 47.05, 174042.00, 25.00, 0, 22.76, 47.0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66097, 22.76, 101496.00, 47.06, 173683.00, 25.00, 0, 22.76, 47.0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69097, 22.76, 101496.00, 47.04, 174042.00, 25.00, 0, 22.76, 47.0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72096, 22.76, 101498.00, 47.02, 174404.00, 25.00, 0, 22.76, 47.0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75097, 22.76, 101498.00, 46.99, 174948.00, 25.00, 0, 22.76, 46.9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78097, 22.76, 101498.00, 46.97, 174404.00, 25.00, 0, 22.76, 46.9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81097, 22.75, 101498.00, 46.98, 175496.00, 25.00, 0, 22.75, 46.9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84097, 22.75, 101500.00, 46.98, 174223.00, 25.00, 0, 22.75, 46.9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87097, 22.75, 101500.00, 46.97, 174223.00, 25.00, 0, 22.75, 46.9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90097, 22.75, 101498.00, 46.97, 173862.00, 25.00, 0, 22.75, 46.9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93096, 22.75, 101500.00, 47.00, 174404.00, 25.00, 0, 22.75, 47.0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96097, 22.75, 101500.00, 47.01, 174766.00, 25.00, 0, 22.75, 47.0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699097, 22.74, 101498.00, 47.00, 174766.00, 25.00, 0, 22.74, 47.0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02097, 22.73, 101498.00, 46.98, 175863.00, 25.00, 0, 22.73, 46.9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05097, 22.73, 101498.00, 46.98, 175863.00, 25.00, 0, 22.73, 46.9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08097, 22.72, 101498.00, 46.99, 175313.00, 25.00, 0, 22.72, 46.9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11097, 22.73, 101498.00, 46.93, 175496.00, 25.00, 0, 22.73, 46.9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14096, 22.72, 101498.00, 46.95, 175130.00, 25.00, 0, 22.72, 46.9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17096, 22.73, 101500.00, 46.96, 174766.00, 25.00, 0, 22.73, 46.9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20097, 22.72, 101498.00, 47.05, 174404.00, 25.00, 0, 22.72, 47.0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23097, 22.73, 101500.00, 47.11, 175130.00, 25.00, 0, 22.73, 47.1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26097, 22.73, 101500.00, 47.08, 174585.00, 25.00, 0, 22.73, 47.0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29096, 22.73, 101500.00, 47.04, 176047.00, 25.00, 0, 22.73, 47.0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32097, 22.72, 101496.00, 47.01, 175496.00, 25.00, 0, 22.72, 47.0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35096, 22.72, 101498.00, 46.95, 176417.00, 25.00, 0, 22.72, 46.9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38097, 22.72, 101500.00, 46.89, 176602.00, 25.00, 0, 22.72, 46.8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41097, 22.71, 101500.00, 46.89, 175863.00, 25.00, 0, 22.71, 46.8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44097, 22.71, 101496.00, 46.91, 176047.00, 25.00, 0, 22.71, 46.9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47097, 22.71, 101498.00, 46.92, 177534.00, 25.00, 0, 22.71, 46.9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50097, 22.72, 101500.00, 46.94, 177347.00, 25.00, 0, 22.72, 46.9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53097, 22.71, 101500.00, 46.92, 175679.00, 25.00, 0, 22.71, 46.9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56097, 22.71, 101500.00, 46.93, 176788.00, 25.00, 0, 22.71, 46.9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59097, 22.71, 101500.00, 46.92, 176602.00, 25.00, 0, 22.71, 46.9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62096, 22.71, 101500.00, 46.91, 177534.00, 25.00, 0, 22.71, 46.9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65096, 22.71, 101500.00, 46.90, 176047.00, 25.00, 0, 22.71, 46.9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lastRenderedPageBreak/>
        <w:t>768096, 22.71, 101498.00, 46.90, 178099.00, 25.00, 0, 22.71, 46.9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71097, 22.71, 101498.00, 46.88, 177534.00, 25.00, 0, 22.71, 46.8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74097, 22.70, 101498.00, 46.86, 176232.00, 25.00, 0, 22.70, 46.8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77097, 22.69, 101498.00, 46.82, 176417.00, 25.00, 0, 22.69, 46.8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80097, 22.69, 101498.00, 46.82, 175863.00, 25.00, 0, 22.69, 46.8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83097, 22.69, 101496.00, 46.85, 178099.00, 25.00, 0, 22.69, 46.8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86097, 22.69, 101500.00, 46.87, 177722.00, 25.00, 0, 22.69, 46.8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89097, 22.70, 101500.00, 46.92, 175863.00, 25.00, 0, 22.70, 46.9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92096, 22.69, 101500.00, 46.93, 176417.00, 25.00, 0, 22.69, 46.9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95096, 22.70, 101500.00, 46.91, 176417.00, 25.00, 0, 22.70, 46.9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798097, 22.69, 101498.00, 46.90, 176974.00, 25.00, 0, 22.69, 46.9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01097, 22.70, 101498.00, 46.94, 177347.00, 25.00, 0, 22.70, 46.9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04096, 22.70, 101498.00, 46.98, 176232.00, 25.00, 0, 22.70, 46.9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07097, 22.70, 101496.00, 47.00, 175130.00, 25.00, 0, 22.70, 47.0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10097, 22.70, 101498.00, 47.04, 174948.00, 25.00, 0, 22.70, 47.0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13097, 22.70, 101498.00, 47.03, 175130.00, 25.00, 0, 22.70, 47.0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16097, 22.70, 101498.00, 47.00, 177534.00, 25.00, 0, 22.70, 47.0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19096, 22.70, 101498.00, 46.98, 175313.00, 25.00, 0, 22.70, 46.9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22096, 22.69, 101498.00, 46.96, 176417.00, 25.00, 0, 22.69, 46.9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25097, 22.70, 101498.00, 46.94, 176417.00, 25.00, 0, 22.70, 46.9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28097, 22.71, 101500.00, 46.95, 176047.00, 25.00, 0, 22.71, 46.9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31096, 22.70, 101498.00, 46.94, 176232.00, 25.00, 0, 22.70, 46.9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34097, 22.70, 101498.00, 46.93, 176047.00, 25.00, 0, 22.70, 46.9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37097, 22.70, 101498.00, 46.96, 176047.00, 25.00, 0, 22.70, 46.9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40096, 22.71, 101498.00, 46.99, 175130.00, 25.00, 0, 22.71, 46.9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43097, 22.70, 101500.00, 46.99, 176974.00, 25.00, 0, 22.70, 46.9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46097, 22.69, 101500.00, 46.96, 176047.00, 25.00, 0, 22.69, 46.9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49097, 22.69, 101498.00, 46.96, 176602.00, 25.00, 0, 22.69, 46.9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52096, 22.69, 101502.00, 46.92, 177910.00, 25.00, 0, 22.69, 46.9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55097, 22.69, 101502.00, 46.91, 176417.00, 25.00, 0, 22.69, 46.9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58097, 22.69, 101498.00, 46.90, 176232.00, 25.00, 0, 22.69, 46.9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61096, 22.69, 101500.00, 46.94, 176417.00, 25.00, 0, 22.69, 46.9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64097, 22.69, 101500.00, 46.97, 175863.00, 25.00, 0, 22.69, 46.9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67097, 22.69, 101498.00, 47.02, 175863.00, 25.00, 0, 22.69, 47.0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70097, 22.69, 101498.00, 47.02, 176974.00, 25.00, 0, 22.69, 47.0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73096, 22.69, 101498.00, 47.01, 176047.00, 25.00, 0, 22.69, 47.0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76097, 22.69, 101498.00, 47.00, 175863.00, 25.00, 0, 22.69, 47.0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79097, 22.70, 101498.00, 47.00, 175863.00, 25.00, 0, 22.70, 47.0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82097, 22.70, 101498.00, 46.96, 176417.00, 25.00, 0, 22.70, 46.9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85097, 22.69, 101496.00, 46.94, 175863.00, 25.00, 0, 22.69, 46.9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88096, 22.69, 101498.00, 46.93, 178666.00, 25.00, 0, 22.69, 46.9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91097, 22.69, 101496.00, 46.90, 176232.00, 25.00, 0, 22.69, 46.9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94097, 22.69, 101500.00, 46.87, 176788.00, 25.00, 0, 22.69, 46.8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897097, 22.69, 101496.00, 46.87, 176974.00, 25.00, 0, 22.69, 46.8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00096, 22.69, 101498.00, 46.88, 178477.00, 25.00, 0, 22.69, 46.8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03097, 22.69, 101498.00, 46.90, 176974.00, 25.00, 0, 22.69, 46.9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06097, 22.69, 101502.00, 46.89, 176232.00, 25.00, 0, 22.69, 46.8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09097, 22.68, 101500.00, 46.90, 177722.00, 25.00, 0, 22.68, 46.9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12097, 22.69, 101500.00, 46.94, 176417.00, 25.00, 0, 22.69, 46.9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15096, 22.68, 101500.00, 46.95, 177722.00, 25.00, 0, 22.68, 46.9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18097, 22.67, 101500.00, 46.97, 178287.00, 25.00, 0, 22.67, 46.9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21097, 22.68, 101500.00, 46.95, 177722.00, 25.00, 0, 22.68, 46.9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24097, 22.68, 101498.00, 46.94, 177910.00, 25.00, 0, 22.68, 46.9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27097, 22.69, 101500.00, 46.93, 177160.00, 25.00, 0, 22.69, 46.9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30097, 22.69, 101498.00, 46.88, 178099.00, 25.00, 0, 22.69, 46.8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33096, 22.68, 101498.00, 46.85, 178287.00, 25.00, 0, 22.68, 46.8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36097, 22.69, 101502.00, 46.81, 177534.00, 25.00, 0, 22.69, 46.8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39097, 22.69, 101498.00, 46.81, 177910.00, 25.00, 0, 22.69, 46.8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42096, 22.70, 101500.00, 46.88, 176047.00, 25.00, 0, 22.70, 46.8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45096, 22.70, 101498.00, 46.94, 177534.00, 25.00, 0, 22.70, 46.9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48096, 22.69, 101502.00, 46.94, 178856.00, 25.00, 0, 22.69, 46.9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51097, 22.69, 101502.00, 46.94, 177160.00, 25.00, 0, 22.69, 46.9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54097, 22.70, 101502.00, 46.92, 177722.00, 25.00, 0, 22.70, 46.9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57097, 22.70, 101502.00, 46.88, 177722.00, 25.00, 0, 22.70, 46.8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60097, 22.69, 101502.00, 46.88, 177534.00, 25.00, 0, 22.69, 46.8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63096, 22.69, 101500.00, 46.94, 178099.00, 25.00, 0, 22.69, 46.9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66096, 22.69, 101500.00, 46.96, 177160.00, 25.00, 0, 22.69, 46.9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69097, 22.70, 101502.00, 46.97, 177722.00, 25.00, 0, 22.70, 46.9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72097, 22.70, 101500.00, 46.99, 177160.00, 25.00, 0, 22.70, 46.9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lastRenderedPageBreak/>
        <w:t>975097, 22.70, 101500.00, 46.97, 176417.00, 25.00, 0, 22.70, 46.9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78097, 22.69, 101502.00, 46.96, 176232.00, 25.00, 0, 22.69, 46.9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81097, 22.70, 101500.00, 46.96, 177910.00, 25.00, 0, 22.70, 46.9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84097, 22.69, 101504.00, 46.94, 176788.00, 25.00, 0, 22.69, 46.9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87096, 22.69, 101500.00, 46.93, 177910.00, 25.00, 0, 22.69, 46.9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90097, 22.69, 101504.00, 46.93, 176974.00, 25.00, 0, 22.69, 46.9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93097, 22.69, 101500.00, 46.91, 177160.00, 25.00, 0, 22.69, 46.9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96097, 22.69, 101498.00, 46.88, 178287.00, 25.00, 0, 22.69, 46.8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999097, 22.69, 101504.00, 46.88, 177347.00, 25.00, 0, 22.69, 46.8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02097, 22.70, 101502.00, 46.87, 177160.00, 25.00, 0, 22.70, 46.8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05097, 22.70, 101502.00, 46.86, 176788.00, 25.00, 0, 22.70, 46.8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08097, 22.70, 101504.00, 46.88, 176417.00, 25.00, 0, 22.70, 46.8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11097, 22.70, 101502.00, 46.88, 176602.00, 25.00, 0, 22.70, 46.8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14097, 22.70, 101502.00, 46.88, 176974.00, 25.00, 0, 22.70, 46.8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17097, 22.69, 101500.00, 46.85, 178856.00, 25.00, 0, 22.69, 46.8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20097, 22.69, 101504.00, 46.85, 179047.00, 25.00, 0, 22.69, 46.8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23097, 22.70, 101504.00, 46.84, 178477.00, 25.00, 0, 22.70, 46.8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26096, 22.70, 101502.00, 46.81, 178666.00, 25.00, 0, 22.70, 46.8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29097, 22.69, 101502.00, 46.78, 177160.00, 25.00, 0, 22.69, 46.7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32097, 22.69, 101504.00, 46.78, 178477.00, 25.00, 0, 22.69, 46.7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35096, 22.69, 101504.00, 46.75, 179238.00, 25.00, 0, 22.69, 46.7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38096, 22.69, 101504.00, 46.75, 177722.00, 25.00, 0, 22.69, 46.7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41096, 22.70, 101502.00, 46.75, 179238.00, 25.00, 0, 22.70, 46.7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44097, 22.70, 101502.00, 46.77, 178099.00, 25.00, 0, 22.70, 46.7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47097, 22.71, 101504.00, 46.81, 178856.00, 25.00, 0, 22.71, 46.8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50097, 22.70, 101500.00, 46.84, 177347.00, 25.00, 0, 22.70, 46.8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53097, 22.71, 101504.00, 46.82, 178666.00, 25.00, 0, 22.71, 46.8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56097, 22.70, 101502.00, 46.78, 179047.00, 25.00, 0, 22.70, 46.7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59097, 22.70, 101504.00, 46.77, 177910.00, 25.00, 0, 22.70, 46.7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62097, 22.70, 101504.00, 46.78, 178477.00, 25.00, 0, 22.70, 46.7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65097, 22.69, 101504.00, 46.82, 178666.00, 25.00, 0, 22.69, 46.8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68097, 22.70, 101504.00, 46.83, 177347.00, 25.00, 0, 22.70, 46.8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71097, 22.70, 101502.00, 46.84, 177347.00, 25.00, 0, 22.70, 46.8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74096, 22.70, 101504.00, 46.83, 178477.00, 25.00, 0, 22.70, 46.8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77097, 22.70, 101504.00, 46.82, 178477.00, 25.00, 0, 22.70, 46.8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80096, 22.70, 101504.00, 46.82, 178856.00, 25.00, 0, 22.70, 46.8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83097, 22.70, 101504.00, 46.77, 178477.00, 25.00, 0, 22.70, 46.7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86096, 22.71, 101506.00, 46.84, 176602.00, 25.00, 0, 22.71, 46.8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89096, 22.71, 101504.00, 46.83, 177722.00, 25.00, 0, 22.71, 46.8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92097, 22.71, 101504.00, 46.85, 178287.00, 25.00, 0, 22.71, 46.8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95096, 22.72, 101504.00, 46.84, 177722.00, 25.00, 0, 22.72, 46.8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098096, 22.72, 101502.00, 46.80, 178666.00, 25.00, 0, 22.72, 46.8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01097, 22.73, 101506.00, 46.79, 177160.00, 25.00, 0, 22.73, 46.7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04097, 22.72, 101502.00, 46.78, 179238.00, 25.00, 0, 22.72, 46.7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07097, 22.73, 101506.00, 46.79, 178287.00, 25.00, 0, 22.73, 46.7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10097, 22.71, 101506.00, 46.83, 178477.00, 25.00, 0, 22.71, 46.8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13097, 22.71, 101506.00, 46.84, 177910.00, 25.00, 0, 22.71, 46.8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16097, 22.71, 101506.00, 46.83, 178666.00, 25.00, 0, 22.71, 46.8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19097, 22.72, 101504.00, 46.84, 178099.00, 25.00, 0, 22.72, 46.8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22097, 22.71, 101504.00, 46.85, 177347.00, 25.00, 0, 22.71, 46.8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25097, 22.71, 101506.00, 46.80, 179047.00, 25.00, 0, 22.71, 46.8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28096, 22.71, 101504.00, 46.81, 178099.00, 25.00, 0, 22.71, 46.8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31096, 22.70, 101506.00, 46.84, 176974.00, 25.00, 0, 22.70, 46.8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34096, 22.70, 101504.00, 46.88, 178666.00, 25.00, 0, 22.70, 46.8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37097, 22.71, 101506.00, 46.86, 178477.00, 25.00, 0, 22.71, 46.8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40097, 22.71, 101504.00, 46.83, 178477.00, 25.00, 0, 22.71, 46.8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43097, 22.71, 101506.00, 46.80, 178856.00, 25.00, 0, 22.71, 46.8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46097, 22.71, 101508.00, 46.78, 178099.00, 25.00, 0, 22.71, 46.7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49097, 22.71, 101506.00, 46.80, 177160.00, 25.00, 0, 22.71, 46.8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52097, 22.71, 101504.00, 46.81, 177722.00, 25.00, 0, 22.71, 46.8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55097, 22.71, 101506.00, 46.83, 178477.00, 25.00, 0, 22.71, 46.8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58096, 22.72, 101506.00, 46.82, 177722.00, 25.00, 0, 22.72, 46.8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61096, 22.72, 101504.00, 46.82, 179238.00, 25.00, 0, 22.72, 46.8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64096, 22.74, 101506.00, 46.82, 178287.00, 25.00, 0, 22.74, 46.8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67096, 22.73, 101506.00, 46.82, 177910.00, 25.00, 0, 22.73, 46.8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70097, 22.73, 101504.00, 46.79, 178287.00, 25.00, 0, 22.73, 46.7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73096, 22.74, 101506.00, 46.79, 177347.00, 25.00, 0, 22.74, 46.7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76096, 22.74, 101506.00, 46.79, 177347.00, 25.00, 0, 22.74, 46.7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79097, 22.74, 101504.00, 46.78, 179047.00, 25.00, 0, 22.74, 46.7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lastRenderedPageBreak/>
        <w:t>1182097, 22.74, 101508.00, 46.77, 178099.00, 25.00, 0, 22.74, 46.7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85097, 22.73, 101504.00, 46.74, 178856.00, 25.00, 0, 22.73, 46.7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88097, 22.73, 101506.00, 46.69, 179238.00, 25.00, 0, 22.73, 46.6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91096, 22.74, 101504.00, 46.70, 178666.00, 25.00, 0, 22.74, 46.7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94097, 22.74, 101506.00, 46.67, 179047.00, 25.00, 0, 22.74, 46.6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197097, 22.73, 101506.00, 46.63, 178099.00, 25.00, 0, 22.73, 46.6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00097, 22.73, 101506.00, 46.60, 178099.00, 25.00, 0, 22.73, 46.6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03097, 22.73, 101504.00, 46.59, 178666.00, 25.00, 0, 22.73, 46.5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06097, 22.73, 101506.00, 46.58, 178666.00, 25.00, 0, 22.73, 46.5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09096, 22.74, 101504.00, 46.56, 178856.00, 25.00, 0, 22.74, 46.5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12097, 22.75, 101508.00, 46.59, 178856.00, 25.00, 0, 22.75, 46.5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15097, 22.73, 101504.00, 46.60, 179813.00, 25.00, 0, 22.73, 46.6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18097, 22.74, 101504.00, 46.62, 177347.00, 25.00, 0, 22.74, 46.6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21097, 22.74, 101506.00, 46.62, 178287.00, 25.00, 0, 22.74, 46.6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24097, 22.74, 101506.00, 46.62, 178856.00, 25.00, 0, 22.74, 46.6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27097, 22.74, 101504.00, 46.59, 179621.00, 25.00, 0, 22.74, 46.5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30097, 22.75, 101506.00, 46.59, 177722.00, 25.00, 0, 22.75, 46.5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33097, 22.74, 101502.00, 46.58, 179813.00, 25.00, 0, 22.74, 46.5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36096, 22.76, 101504.00, 46.58, 179047.00, 25.00, 0, 22.76, 46.5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39096, 22.76, 101504.00, 46.62, 178477.00, 25.00, 0, 22.76, 46.6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42097, 22.76, 101504.00, 46.65, 179047.00, 25.00, 0, 22.76, 46.6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45097, 22.75, 101504.00, 46.65, 178477.00, 25.00, 0, 22.75, 46.6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48097, 22.76, 101506.00, 46.68, 178099.00, 25.00, 0, 22.76, 46.6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51096, 22.76, 101504.00, 46.71, 178666.00, 25.00, 0, 22.76, 46.7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54097, 22.76, 101506.00, 46.72, 178666.00, 25.00, 0, 22.76, 46.7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57096, 22.76, 101506.00, 46.73, 178287.00, 25.00, 0, 22.76, 46.7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60096, 22.75, 101506.00, 46.72, 177160.00, 25.00, 0, 22.75, 46.7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63096, 22.75, 101506.00, 46.72, 177534.00, 25.00, 0, 22.75, 46.7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66096, 22.76, 101506.00, 46.71, 177910.00, 25.00, 0, 22.76, 46.7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69096, 22.76, 101506.00, 46.73, 178666.00, 25.00, 0, 22.76, 46.7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72097, 22.75, 101506.00, 46.72, 178287.00, 25.00, 0, 22.75, 46.7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75097, 22.75, 101504.00, 46.72, 176974.00, 25.00, 0, 22.75, 46.7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78096, 22.75, 101506.00, 46.70, 178856.00, 25.00, 0, 22.75, 46.7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81097, 22.76, 101506.00, 46.70, 177160.00, 25.00, 0, 22.76, 46.7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84097, 22.76, 101504.00, 46.70, 177160.00, 25.00, 0, 22.76, 46.7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87096, 22.76, 101504.00, 46.71, 178099.00, 25.00, 0, 22.76, 46.7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90097, 22.76, 101504.00, 46.74, 178666.00, 25.00, 0, 22.76, 46.7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93097, 22.77, 101510.00, 46.78, 177722.00, 25.00, 0, 22.77, 46.7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96096, 22.77, 101508.00, 46.79, 179047.00, 25.00, 0, 22.77, 46.7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299097, 22.76, 101504.00, 46.78, 178099.00, 25.00, 0, 22.76, 46.7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02097, 22.77, 101510.00, 46.78, 176974.00, 25.00, 0, 22.77, 46.7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05097, 22.76, 101504.00, 46.77, 178666.00, 25.00, 0, 22.76, 46.7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08097, 22.76, 101504.00, 46.76, 178856.00, 25.00, 0, 22.76, 46.7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11097, 22.76, 101504.00, 46.74, 179047.00, 25.00, 0, 22.76, 46.7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14096, 22.77, 101510.00, 46.70, 179047.00, 25.00, 0, 22.77, 46.7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17097, 22.77, 101512.00, 46.71, 178099.00, 25.00, 0, 22.77, 46.7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20097, 22.77, 101510.00, 46.72, 178287.00, 25.00, 0, 22.77, 46.7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23097, 22.77, 101512.00, 46.72, 178099.00, 25.00, 0, 22.77, 46.7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26097, 22.76, 101508.00, 46.68, 178856.00, 25.00, 0, 22.76, 46.6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29096, 22.76, 101508.00, 46.65, 179047.00, 25.00, 0, 22.76, 46.6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32097, 22.75, 101508.00, 46.61, 178477.00, 25.00, 0, 22.75, 46.6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35097, 22.75, 101508.00, 46.62, 178856.00, 25.00, 0, 22.75, 46.6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38096, 22.76, 101508.00, 46.62, 178287.00, 25.00, 0, 22.76, 46.6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41096, 22.76, 101510.00, 46.67, 179047.00, 25.00, 0, 22.76, 46.6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44097, 22.75, 101510.00, 46.68, 178856.00, 25.00, 0, 22.75, 46.6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47096, 22.75, 101512.00, 46.66, 177347.00, 25.00, 0, 22.75, 46.6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50097, 22.75, 101512.00, 46.65, 178666.00, 25.00, 0, 22.75, 46.6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53097, 22.75, 101510.00, 46.69, 178477.00, 25.00, 0, 22.75, 46.6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56096, 22.76, 101508.00, 46.71, 178287.00, 25.00, 0, 22.76, 46.7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59097, 22.76, 101508.00, 46.72, 178856.00, 25.00, 0, 22.76, 46.7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62097, 22.75, 101510.00, 46.69, 177910.00, 25.00, 0, 22.75, 46.6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65097, 22.75, 101508.00, 46.69, 177347.00, 25.00, 0, 22.75, 46.6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68097, 22.76, 101510.00, 46.72, 178856.00, 25.00, 0, 22.76, 46.7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71096, 22.76, 101508.00, 46.73, 178099.00, 25.00, 0, 22.76, 46.7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74097, 22.76, 101510.00, 46.72, 177910.00, 25.00, 0, 22.76, 46.7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77096, 22.76, 101510.00, 46.72, 178099.00, 25.00, 0, 22.76, 46.7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80096, 22.75, 101508.00, 46.72, 178287.00, 25.00, 0, 22.75, 46.7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83097, 22.76, 101508.00, 46.74, 177910.00, 25.00, 0, 22.76, 46.7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86096, 22.76, 101510.00, 46.73, 178287.00, 25.00, 0, 22.76, 46.7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lastRenderedPageBreak/>
        <w:t>1389097, 22.76, 101508.00, 46.72, 178099.00, 25.00, 0, 22.76, 46.7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92097, 22.76, 101508.00, 46.77, 178099.00, 25.00, 0, 22.76, 46.7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95096, 22.76, 101508.00, 46.77, 178287.00, 25.00, 0, 22.76, 46.7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398096, 22.77, 101514.00, 46.73, 178856.00, 25.00, 0, 22.77, 46.7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01097, 22.76, 101508.00, 46.72, 178856.00, 25.00, 0, 22.76, 46.7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04097, 22.75, 101510.00, 46.67, 177347.00, 25.00, 0, 22.75, 46.6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07097, 22.75, 101510.00, 46.64, 179047.00, 25.00, 0, 22.75, 46.6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10097, 22.75, 101508.00, 46.62, 179238.00, 25.00, 0, 22.75, 46.6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13097, 22.75, 101512.00, 46.62, 179047.00, 25.00, 0, 22.75, 46.6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16097, 22.76, 101510.00, 46.62, 179429.00, 25.00, 0, 22.76, 46.6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19097, 22.75, 101510.00, 46.62, 179238.00, 25.00, 0, 22.75, 46.6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22096, 22.74, 101508.00, 46.62, 178477.00, 25.00, 0, 22.74, 46.6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25097, 22.74, 101506.00, 46.61, 178477.00, 25.00, 0, 22.74, 46.6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28097, 22.76, 101508.00, 46.69, 175130.00, 25.00, 0, 22.76, 46.6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31097, 22.76, 101506.00, 47.35, 175496.00, 25.00, 0, 22.76, 47.3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34096, 22.76, 101510.00, 47.48, 176974.00, 25.00, 0, 22.76, 47.4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37096, 22.76, 101508.00, 47.32, 175679.00, 25.00, 0, 22.76, 47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40096, 22.75, 101510.00, 47.15, 177722.00, 25.00, 0, 22.75, 47.1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43097, 22.75, 101510.00, 47.02, 177910.00, 25.00, 0, 22.75, 47.0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46097, 22.74, 101510.00, 46.94, 178099.00, 25.00, 0, 22.74, 46.9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49096, 22.75, 101512.00, 46.87, 178477.00, 25.00, 0, 22.75, 46.8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52097, 22.74, 101508.00, 46.79, 178477.00, 25.00, 0, 22.74, 46.7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55096, 22.74, 101510.00, 46.74, 178287.00, 25.00, 0, 22.74, 46.7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58097, 22.73, 101510.00, 46.71, 178856.00, 25.00, 0, 22.73, 46.7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61097, 22.74, 101510.00, 46.65, 179047.00, 25.00, 0, 22.74, 46.6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64097, 22.74, 101508.00, 46.62, 179238.00, 25.00, 0, 22.74, 46.6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67097, 22.75, 101510.00, 46.61, 179238.00, 25.00, 0, 22.75, 46.6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70097, 22.76, 101508.00, 46.63, 178477.00, 25.00, 0, 22.76, 46.6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73097, 22.76, 101508.00, 46.66, 177347.00, 25.00, 0, 22.76, 46.6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76097, 22.76, 101510.00, 46.65, 178856.00, 25.00, 0, 22.76, 46.6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79097, 22.76, 101508.00, 46.67, 178287.00, 25.00, 0, 22.76, 46.6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82097, 22.76, 101510.00, 46.71, 178099.00, 25.00, 0, 22.76, 46.7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85097, 22.76, 101508.00, 46.69, 178099.00, 25.00, 0, 22.76, 46.6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88097, 22.76, 101508.00, 46.71, 178856.00, 25.00, 0, 22.76, 46.7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91097, 22.76, 101510.00, 46.70, 179238.00, 25.00, 0, 22.76, 46.7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94097, 22.76, 101508.00, 46.68, 176974.00, 25.00, 0, 22.76, 46.6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497097, 22.76, 101508.00, 46.71, 177722.00, 25.00, 0, 22.76, 46.7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00096, 22.76, 101508.00, 46.73, 177910.00, 25.00, 0, 22.76, 46.7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03097, 22.76, 101508.00, 46.77, 178099.00, 25.00, 0, 22.76, 46.7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06097, 22.76, 101508.00, 46.76, 176974.00, 25.00, 0, 22.76, 46.7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09096, 22.76, 101506.00, 46.77, 178477.00, 25.00, 0, 22.76, 46.7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12096, 22.75, 101508.00, 46.79, 176417.00, 25.00, 0, 22.75, 46.7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15096, 22.75, 101506.00, 46.81, 178666.00, 25.00, 0, 22.75, 46.8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18097, 22.76, 101508.00, 46.81, 176788.00, 25.00, 0, 22.76, 46.8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21097, 22.75, 101508.00, 46.82, 177910.00, 25.00, 0, 22.75, 46.8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24097, 22.75, 101510.00, 46.78, 178099.00, 25.00, 0, 22.75, 46.7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27096, 22.75, 101508.00, 46.77, 177910.00, 25.00, 0, 22.75, 46.7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30097, 22.75, 101510.00, 46.75, 178856.00, 25.00, 0, 22.75, 46.7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33097, 22.75, 101510.00, 46.74, 178856.00, 25.00, 0, 22.75, 46.7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36097, 22.74, 101508.00, 46.75, 178856.00, 25.00, 0, 22.74, 46.7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39097, 22.73, 101508.00, 46.74, 178099.00, 25.00, 0, 22.73, 46.7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42096, 22.74, 101508.00, 46.77, 176602.00, 25.00, 0, 22.74, 46.7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45096, 22.74, 101508.00, 46.75, 178287.00, 25.00, 0, 22.74, 46.7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48097, 22.74, 101508.00, 46.73, 178477.00, 25.00, 0, 22.74, 46.7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51097, 22.74, 101508.00, 46.69, 178477.00, 25.00, 0, 22.74, 46.6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54097, 22.74, 101506.00, 46.65, 179238.00, 25.00, 0, 22.74, 46.6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57097, 22.74, 101506.00, 46.63, 179047.00, 25.00, 0, 22.74, 46.6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60096, 22.74, 101506.00, 46.64, 178856.00, 25.00, 0, 22.74, 46.6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63097, 22.75, 101510.00, 46.67, 179238.00, 25.00, 0, 22.75, 46.6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66097, 22.73, 101508.00, 46.67, 178666.00, 25.00, 0, 22.73, 46.6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69096, 22.74, 101506.00, 46.63, 179621.00, 25.00, 0, 22.74, 46.6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72097, 22.75, 101510.00, 46.61, 178666.00, 25.00, 0, 22.75, 46.6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75097, 22.74, 101508.00, 46.58, 179047.00, 25.00, 0, 22.74, 46.5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78097, 22.73, 101508.00, 46.58, 178856.00, 25.00, 0, 22.73, 46.5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81096, 22.75, 101506.00, 46.65, 176602.00, 25.00, 0, 22.75, 46.6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84097, 22.74, 101506.00, 46.77, 177534.00, 25.00, 0, 22.74, 46.7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87097, 22.75, 101506.00, 46.81, 177910.00, 25.00, 0, 22.75, 46.8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90097, 22.74, 101504.00, 46.76, 178287.00, 25.00, 0, 22.74, 46.7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93097, 22.74, 101504.00, 46.73, 178666.00, 25.00, 0, 22.74, 46.7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lastRenderedPageBreak/>
        <w:t>1596096, 22.74, 101506.00, 46.65, 178477.00, 25.00, 0, 22.74, 46.6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599096, 22.74, 101506.00, 46.65, 177722.00, 25.00, 0, 22.74, 46.6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02096, 22.74, 101504.00, 46.62, 179047.00, 25.00, 0, 22.74, 46.6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05097, 22.73, 101506.00, 46.59, 178856.00, 25.00, 0, 22.73, 46.5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08097, 22.74, 101508.00, 46.58, 178856.00, 25.00, 0, 22.74, 46.5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11097, 22.73, 101506.00, 46.59, 179047.00, 25.00, 0, 22.73, 46.5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14096, 22.73, 101506.00, 46.58, 179621.00, 25.00, 0, 22.73, 46.5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17097, 22.74, 101506.00, 46.54, 179429.00, 25.00, 0, 22.74, 46.5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20097, 22.73, 101506.00, 46.55, 179429.00, 25.00, 0, 22.73, 46.5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23097, 22.74, 101506.00, 46.61, 177722.00, 25.00, 0, 22.74, 46.6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26097, 22.73, 101506.00, 46.57, 179238.00, 25.00, 0, 22.73, 46.5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29097, 22.73, 101506.00, 46.56, 179813.00, 25.00, 0, 22.73, 46.5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32097, 22.73, 101506.00, 46.54, 179047.00, 25.00, 0, 22.73, 46.5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35097, 22.73, 101506.00, 46.54, 177534.00, 25.00, 0, 22.73, 46.5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38097, 22.74, 101506.00, 46.51, 180198.00, 25.00, 0, 22.74, 46.5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41096, 22.74, 101506.00, 46.48, 178666.00, 25.00, 0, 22.74, 46.4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44096, 22.74, 101506.00, 46.47, 180005.00, 25.00, 0, 22.74, 46.4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47096, 22.74, 101504.00, 46.43, 179813.00, 25.00, 0, 22.74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50096, 22.74, 101506.00, 46.44, 179429.00, 25.00, 0, 22.74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53096, 22.73, 101506.00, 46.44, 179238.00, 25.00, 0, 22.73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56096, 22.75, 101510.00, 46.45, 179429.00, 25.00, 0, 22.75, 46.4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59097, 22.76, 101508.00, 46.45, 177910.00, 25.00, 0, 22.76, 46.4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62097, 22.74, 101508.00, 46.43, 179429.00, 25.00, 0, 22.74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65096, 22.74, 101508.00, 46.43, 179047.00, 25.00, 0, 22.74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68097, 22.74, 101508.00, 46.45, 179047.00, 25.00, 0, 22.74, 46.4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71097, 22.73, 101508.00, 46.47, 180585.00, 25.00, 0, 22.73, 46.4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74097, 22.74, 101506.00, 46.49, 179429.00, 25.00, 0, 22.74, 46.4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77097, 22.74, 101506.00, 46.46, 179813.00, 25.00, 0, 22.74, 46.4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80097, 22.74, 101504.00, 46.45, 178856.00, 25.00, 0, 22.74, 46.4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83097, 22.75, 101508.00, 46.43, 180585.00, 25.00, 0, 22.75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86096, 22.75, 101508.00, 46.44, 178099.00, 25.00, 0, 22.75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89097, 22.74, 101506.00, 46.45, 178856.00, 25.00, 0, 22.74, 46.4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92097, 22.74, 101504.00, 46.42, 180005.00, 25.00, 0, 22.74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95097, 22.74, 101504.00, 46.39, 178099.00, 25.00, 0, 22.74, 46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698097, 22.74, 101504.00, 46.42, 179621.00, 25.00, 0, 22.74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01096, 22.74, 101504.00, 46.44, 178477.00, 25.00, 0, 22.74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04097, 22.74, 101504.00, 46.46, 178099.00, 25.00, 0, 22.74, 46.4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07096, 22.74, 101504.00, 46.47, 179047.00, 25.00, 0, 22.74, 46.4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10097, 22.75, 101508.00, 46.49, 179238.00, 25.00, 0, 22.75, 46.4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13097, 22.74, 101504.00, 46.50, 179238.00, 25.00, 0, 22.74, 46.5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16096, 22.74, 101504.00, 46.50, 179238.00, 25.00, 0, 22.74, 46.5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19097, 22.74, 101504.00, 46.49, 179238.00, 25.00, 0, 22.74, 46.4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22097, 22.74, 101506.00, 46.47, 180392.00, 25.00, 0, 22.74, 46.4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25097, 22.74, 101504.00, 46.48, 179047.00, 25.00, 0, 22.74, 46.4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28096, 22.73, 101506.00, 46.43, 179621.00, 25.00, 0, 22.73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31096, 22.73, 101504.00, 46.41, 180974.00, 25.00, 0, 22.73, 46.4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34097, 22.73, 101506.00, 46.39, 179813.00, 25.00, 0, 22.73, 46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37096, 22.72, 101502.00, 46.39, 178856.00, 25.00, 0, 22.72, 46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40097, 22.73, 101504.00, 46.38, 177910.00, 25.00, 0, 22.73, 46.3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43096, 22.72, 101504.00, 46.39, 179621.00, 25.00, 0, 22.72, 46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46097, 22.73, 101506.00, 46.39, 180005.00, 25.00, 0, 22.73, 46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49096, 22.74, 101506.00, 46.40, 180005.00, 25.00, 0, 22.74, 46.4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52097, 22.74, 101502.00, 46.43, 180585.00, 25.00, 0, 22.74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55096, 22.74, 101504.00, 46.46, 180005.00, 25.00, 0, 22.74, 46.4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58096, 22.73, 101504.00, 46.45, 179238.00, 25.00, 0, 22.73, 46.4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61097, 22.73, 101504.00, 46.43, 178856.00, 25.00, 0, 22.73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64097, 22.73, 101504.00, 46.42, 179621.00, 25.00, 0, 22.73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67096, 22.74, 101504.00, 46.44, 178856.00, 25.00, 0, 22.74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70096, 22.74, 101504.00, 46.44, 179621.00, 25.00, 0, 22.74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73096, 22.74, 101502.00, 46.43, 180780.00, 25.00, 0, 22.74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76097, 22.74, 101502.00, 46.41, 179429.00, 25.00, 0, 22.74, 46.4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79097, 22.74, 101502.00, 46.43, 177910.00, 25.00, 0, 22.74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82097, 22.76, 101506.00, 46.42, 179238.00, 25.00, 0, 22.76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85097, 22.75, 101504.00, 46.43, 179047.00, 25.00, 0, 22.75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88096, 22.75, 101504.00, 46.44, 179621.00, 25.00, 0, 22.75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91097, 22.75, 101504.00, 46.46, 180005.00, 25.00, 0, 22.75, 46.4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94096, 22.75, 101504.00, 46.45, 179238.00, 25.00, 0, 22.75, 46.4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797097, 22.74, 101502.00, 46.44, 179047.00, 25.00, 0, 22.74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00097, 22.74, 101502.00, 46.46, 180198.00, 25.00, 0, 22.74, 46.4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lastRenderedPageBreak/>
        <w:t>1803096, 22.74, 101502.00, 46.44, 179813.00, 25.00, 0, 22.74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06097, 22.74, 101500.00, 46.46, 180005.00, 25.00, 0, 22.74, 46.4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09096, 22.74, 101500.00, 46.46, 179621.00, 25.00, 0, 22.74, 46.4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12097, 22.74, 101502.00, 46.49, 179047.00, 25.00, 0, 22.74, 46.4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15096, 22.75, 101502.00, 46.49, 179238.00, 25.00, 0, 22.75, 46.4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18097, 22.75, 101504.00, 46.49, 180005.00, 25.00, 0, 22.75, 46.4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21097, 22.74, 101500.00, 46.45, 179621.00, 25.00, 0, 22.74, 46.4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24097, 22.73, 101502.00, 46.45, 180198.00, 25.00, 0, 22.73, 46.4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27096, 22.73, 101504.00, 46.43, 179621.00, 25.00, 0, 22.73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30096, 22.73, 101504.00, 46.43, 178856.00, 25.00, 0, 22.73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33096, 22.74, 101502.00, 46.47, 180005.00, 25.00, 0, 22.74, 46.4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36097, 22.74, 101500.00, 46.46, 180005.00, 25.00, 0, 22.74, 46.4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39096, 22.74, 101502.00, 46.46, 179429.00, 25.00, 0, 22.74, 46.4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42097, 22.74, 101502.00, 46.46, 179621.00, 25.00, 0, 22.74, 46.4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45097, 22.73, 101502.00, 46.45, 179621.00, 25.00, 0, 22.73, 46.4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48096, 22.73, 101502.00, 46.43, 180780.00, 25.00, 0, 22.73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51097, 22.74, 101502.00, 46.43, 180005.00, 25.00, 0, 22.74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54097, 22.73, 101502.00, 46.42, 179238.00, 25.00, 0, 22.73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57097, 22.75, 101502.00, 46.46, 180392.00, 25.00, 0, 22.75, 46.4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60096, 22.74, 101500.00, 46.48, 179621.00, 25.00, 0, 22.74, 46.4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63097, 22.75, 101502.00, 46.47, 179429.00, 25.00, 0, 22.75, 46.4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66097, 22.76, 101500.00, 46.47, 180585.00, 25.00, 0, 22.76, 46.4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69096, 22.75, 101500.00, 46.45, 179813.00, 25.00, 0, 22.75, 46.4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72097, 22.75, 101502.00, 46.44, 178856.00, 25.00, 0, 22.75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75096, 22.76, 101500.00, 46.44, 180392.00, 25.00, 0, 22.76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78097, 22.76, 101500.00, 46.42, 180005.00, 25.00, 0, 22.76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81096, 22.75, 101502.00, 46.42, 178856.00, 25.00, 0, 22.75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84097, 22.76, 101500.00, 46.42, 180005.00, 25.00, 0, 22.76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87097, 22.76, 101500.00, 46.40, 179429.00, 25.00, 0, 22.76, 46.4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90097, 22.76, 101500.00, 46.41, 179621.00, 25.00, 0, 22.76, 46.4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93097, 22.76, 101498.00, 46.42, 180585.00, 25.00, 0, 22.76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96097, 22.76, 101500.00, 46.39, 179238.00, 25.00, 0, 22.76, 46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899096, 22.76, 101498.00, 46.35, 179813.00, 25.00, 0, 22.76, 46.3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02097, 22.76, 101498.00, 46.37, 180392.00, 25.00, 0, 22.76, 46.3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05097, 22.75, 101498.00, 46.34, 179621.00, 25.00, 0, 22.75, 46.3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08097, 22.75, 101500.00, 46.32, 180198.00, 25.00, 0, 22.75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11096, 22.75, 101500.00, 46.29, 180005.00, 25.00, 0, 22.75, 46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14097, 22.74, 101498.00, 46.32, 179429.00, 25.00, 0, 22.74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17097, 22.75, 101500.00, 46.39, 179429.00, 25.00, 0, 22.75, 46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20097, 22.75, 101500.00, 46.42, 179238.00, 25.00, 0, 22.75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23096, 22.76, 101498.00, 46.45, 178856.00, 25.00, 0, 22.76, 46.4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26097, 22.75, 101498.00, 46.44, 178287.00, 25.00, 0, 22.75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29097, 22.76, 101498.00, 46.44, 178856.00, 25.00, 0, 22.76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32096, 22.76, 101498.00, 46.46, 179047.00, 25.00, 0, 22.76, 46.4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35096, 22.75, 101496.00, 46.44, 179238.00, 25.00, 0, 22.75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38096, 22.75, 101500.00, 46.39, 180392.00, 25.00, 0, 22.75, 46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41097, 22.76, 101496.00, 46.37, 180392.00, 25.00, 0, 22.76, 46.3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44096, 22.76, 101496.00, 46.38, 179429.00, 25.00, 0, 22.76, 46.3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47096, 22.75, 101498.00, 46.39, 180005.00, 25.00, 0, 22.75, 46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50097, 22.76, 101498.00, 46.39, 180198.00, 25.00, 0, 22.76, 46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53096, 22.75, 101496.00, 46.34, 179813.00, 25.00, 0, 22.75, 46.3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56097, 22.75, 101500.00, 46.34, 179047.00, 25.00, 0, 22.75, 46.3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59096, 22.73, 101498.00, 46.37, 179429.00, 25.00, 0, 22.73, 46.3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62097, 22.74, 101502.00, 46.40, 179429.00, 25.00, 0, 22.74, 46.4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65097, 22.73, 101500.00, 46.43, 180780.00, 25.00, 0, 22.73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68096, 22.75, 101500.00, 46.45, 179813.00, 25.00, 0, 22.75, 46.4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71097, 22.75, 101500.00, 46.47, 178856.00, 25.00, 0, 22.75, 46.4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74096, 22.75, 101500.00, 46.46, 179238.00, 25.00, 0, 22.75, 46.4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77097, 22.74, 101498.00, 46.43, 180585.00, 25.00, 0, 22.74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80096, 22.73, 101496.00, 46.44, 179813.00, 25.00, 0, 22.73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83097, 22.73, 101498.00, 46.44, 179813.00, 25.00, 0, 22.73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86096, 22.74, 101496.00, 46.49, 178856.00, 25.00, 0, 22.74, 46.4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89097, 22.74, 101498.00, 46.49, 178856.00, 25.00, 0, 22.74, 46.4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92096, 22.73, 101498.00, 46.44, 179238.00, 25.00, 0, 22.73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95097, 22.73, 101498.00, 46.42, 179813.00, 25.00, 0, 22.73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1998097, 22.74, 101496.00, 46.42, 180585.00, 25.00, 0, 22.74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01097, 22.74, 101496.00, 46.43, 179238.00, 25.00, 0, 22.74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04097, 22.75, 101498.00, 46.44, 179047.00, 25.00, 0, 22.75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07097, 22.74, 101498.00, 46.46, 179238.00, 25.00, 0, 22.74, 46.4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lastRenderedPageBreak/>
        <w:t>2010097, 22.73, 101496.00, 46.47, 178856.00, 25.00, 0, 22.73, 46.4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13096, 22.73, 101500.00, 46.48, 178666.00, 25.00, 0, 22.73, 46.4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16096, 22.73, 101500.00, 46.54, 179238.00, 25.00, 0, 22.73, 46.5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19097, 22.72, 101496.00, 46.55, 180585.00, 25.00, 0, 22.72, 46.5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22097, 22.73, 101498.00, 46.55, 179429.00, 25.00, 0, 22.73, 46.5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25097, 22.73, 101498.00, 46.57, 178856.00, 25.00, 0, 22.73, 46.5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28097, 22.73, 101500.00, 46.59, 178856.00, 25.00, 0, 22.73, 46.5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31097, 22.73, 101500.00, 46.63, 178287.00, 25.00, 0, 22.73, 46.6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34096, 22.73, 101500.00, 46.69, 178287.00, 25.00, 0, 22.73, 46.6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37096, 22.73, 101498.00, 46.67, 177910.00, 25.00, 0, 22.73, 46.6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40097, 22.73, 101498.00, 46.70, 178287.00, 25.00, 0, 22.73, 46.7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43097, 22.72, 101494.00, 46.66, 178666.00, 25.00, 0, 22.72, 46.6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46096, 22.73, 101500.00, 46.61, 179429.00, 25.00, 0, 22.73, 46.6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49096, 22.72, 101496.00, 46.61, 179238.00, 25.00, 0, 22.72, 46.6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52097, 22.71, 101496.00, 46.62, 178856.00, 25.00, 0, 22.71, 46.6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55097, 22.73, 101498.00, 46.62, 177722.00, 25.00, 0, 22.73, 46.6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58097, 22.73, 101498.00, 46.63, 178666.00, 25.00, 0, 22.73, 46.6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61096, 22.74, 101498.00, 46.63, 179238.00, 25.00, 0, 22.74, 46.6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64097, 22.73, 101498.00, 46.62, 180005.00, 25.00, 0, 22.73, 46.6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67097, 22.73, 101498.00, 46.60, 179621.00, 25.00, 0, 22.73, 46.6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70097, 22.72, 101498.00, 46.58, 179429.00, 25.00, 0, 22.72, 46.5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73097, 22.71, 101498.00, 46.56, 179429.00, 25.00, 0, 22.71, 46.5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76097, 22.71, 101496.00, 46.51, 178477.00, 25.00, 0, 22.71, 46.5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79096, 22.70, 101496.00, 46.50, 180198.00, 25.00, 0, 22.70, 46.5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82097, 22.71, 101498.00, 46.49, 180198.00, 25.00, 0, 22.71, 46.4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85097, 22.70, 101498.00, 46.48, 180198.00, 25.00, 0, 22.70, 46.4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88096, 22.69, 101498.00, 46.43, 180198.00, 25.00, 0, 22.69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91097, 22.69, 101500.00, 46.43, 180198.00, 25.00, 0, 22.69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94097, 22.69, 101500.00, 46.40, 180005.00, 25.00, 0, 22.69, 46.4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097097, 22.69, 101502.00, 46.40, 179813.00, 25.00, 0, 22.69, 46.4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00097, 22.69, 101498.00, 46.40, 180585.00, 25.00, 0, 22.69, 46.4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03097, 22.70, 101500.00, 46.41, 178477.00, 25.00, 0, 22.70, 46.4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06097, 22.69, 101498.00, 46.42, 179621.00, 25.00, 0, 22.69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09097, 22.70, 101498.00, 46.41, 180005.00, 25.00, 0, 22.70, 46.4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12097, 22.70, 101502.00, 46.39, 180780.00, 25.00, 0, 22.70, 46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15097, 22.69, 101498.00, 46.36, 180392.00, 25.00, 0, 22.69, 46.3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18097, 22.69, 101500.00, 46.40, 180392.00, 25.00, 0, 22.69, 46.4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21097, 22.69, 101500.00, 46.42, 178666.00, 25.00, 0, 22.69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24096, 22.69, 101500.00, 46.45, 179429.00, 25.00, 0, 22.69, 46.4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27097, 22.69, 101496.00, 46.44, 180974.00, 25.00, 0, 22.69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30097, 22.69, 101500.00, 46.44, 179238.00, 25.00, 0, 22.69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33096, 22.69, 101500.00, 46.44, 180005.00, 25.00, 0, 22.69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36097, 22.70, 101498.00, 46.44, 180585.00, 25.00, 0, 22.70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39097, 22.70, 101498.00, 46.46, 180780.00, 25.00, 0, 22.70, 46.4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42097, 22.70, 101498.00, 46.46, 180005.00, 25.00, 0, 22.70, 46.4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45097, 22.70, 101500.00, 46.44, 179238.00, 25.00, 0, 22.70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48097, 22.70, 101500.00, 46.41, 180585.00, 25.00, 0, 22.70, 46.4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51097, 22.69, 101498.00, 46.38, 180005.00, 25.00, 0, 22.69, 46.3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54097, 22.70, 101496.00, 46.36, 179813.00, 25.00, 0, 22.70, 46.3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57097, 22.70, 101498.00, 46.34, 180585.00, 25.00, 0, 22.70, 46.3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60097, 22.70, 101498.00, 46.33, 180585.00, 25.00, 0, 22.70, 46.3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63097, 22.70, 101498.00, 46.31, 180974.00, 25.00, 0, 22.70, 46.3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66096, 22.70, 101498.00, 46.27, 180780.00, 25.00, 0, 22.70, 46.2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69096, 22.70, 101496.00, 46.27, 180392.00, 25.00, 0, 22.70, 46.2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72097, 22.70, 101498.00, 46.27, 179429.00, 25.00, 0, 22.70, 46.2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75097, 22.70, 101498.00, 46.30, 179621.00, 25.00, 0, 22.70, 46.3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78096, 22.70, 101498.00, 46.34, 180198.00, 25.00, 0, 22.70, 46.3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81096, 22.69, 101498.00, 46.39, 180005.00, 25.00, 0, 22.69, 46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84097, 22.69, 101498.00, 46.47, 180005.00, 25.00, 0, 22.69, 46.4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87097, 22.67, 101498.00, 46.54, 178856.00, 25.00, 0, 22.67, 46.5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90097, 22.67, 101500.00, 46.63, 178856.00, 25.00, 0, 22.67, 46.6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93097, 22.66, 101498.00, 46.70, 178666.00, 25.00, 0, 22.66, 46.7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96097, 22.65, 101500.00, 46.74, 178099.00, 25.00, 0, 22.65, 46.7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199097, 22.65, 101500.00, 46.79, 179238.00, 25.00, 0, 22.65, 46.7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02097, 22.65, 101500.00, 46.86, 176974.00, 25.00, 0, 22.65, 46.8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05096, 22.65, 101500.00, 46.88, 178856.00, 25.00, 0, 22.65, 46.8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08097, 22.66, 101500.00, 46.90, 178477.00, 25.00, 0, 22.66, 46.9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11097, 22.66, 101498.00, 46.93, 178099.00, 25.00, 0, 22.66, 46.9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14097, 22.67, 101498.00, 46.94, 178287.00, 25.00, 0, 22.67, 46.9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lastRenderedPageBreak/>
        <w:t>2217097, 22.67, 101502.00, 46.96, 177910.00, 25.00, 0, 22.67, 46.9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20097, 22.67, 101500.00, 46.99, 179238.00, 25.00, 0, 22.67, 46.9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23097, 22.68, 101500.00, 46.95, 178666.00, 25.00, 0, 22.68, 46.9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26097, 22.66, 101498.00, 46.88, 178666.00, 25.00, 0, 22.66, 46.8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29097, 22.66, 101498.00, 46.79, 179621.00, 25.00, 0, 22.66, 46.7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32097, 22.66, 101498.00, 46.71, 179047.00, 25.00, 0, 22.66, 46.7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35096, 22.66, 101496.00, 46.69, 179238.00, 25.00, 0, 22.66, 46.6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38097, 22.67, 101498.00, 46.67, 179047.00, 25.00, 0, 22.67, 46.6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41097, 22.67, 101496.00, 46.71, 177347.00, 25.00, 0, 22.67, 46.7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44096, 22.66, 101496.00, 46.72, 178099.00, 25.00, 0, 22.66, 46.7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47097, 22.66, 101496.00, 46.70, 179047.00, 25.00, 0, 22.66, 46.7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50097, 22.67, 101500.00, 46.66, 178856.00, 25.00, 0, 22.67, 46.6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53097, 22.66, 101494.00, 46.64, 179238.00, 25.00, 0, 22.66, 46.6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56097, 22.66, 101498.00, 46.59, 179429.00, 25.00, 0, 22.66, 46.5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59097, 22.65, 101500.00, 46.57, 180005.00, 25.00, 0, 22.65, 46.5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62097, 22.66, 101496.00, 46.55, 179621.00, 25.00, 0, 22.66, 46.5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65096, 22.66, 101496.00, 46.53, 180005.00, 25.00, 0, 22.66, 46.5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68097, 22.66, 101496.00, 46.51, 178287.00, 25.00, 0, 22.66, 46.5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71097, 22.66, 101496.00, 46.51, 179621.00, 25.00, 0, 22.66, 46.5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74097, 22.66, 101496.00, 46.52, 179621.00, 25.00, 0, 22.66, 46.5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77097, 22.67, 101496.00, 46.52, 180005.00, 25.00, 0, 22.67, 46.5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80096, 22.66, 101494.00, 46.52, 180392.00, 25.00, 0, 22.66, 46.5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83097, 22.68, 101496.00, 46.57, 179238.00, 25.00, 0, 22.68, 46.5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86097, 22.68, 101496.00, 46.56, 180005.00, 25.00, 0, 22.68, 46.5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89097, 22.68, 101496.00, 46.58, 179238.00, 25.00, 0, 22.68, 46.5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92097, 22.67, 101496.00, 46.65, 179047.00, 25.00, 0, 22.67, 46.6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95097, 22.68, 101494.00, 46.70, 178856.00, 25.00, 0, 22.68, 46.7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298097, 22.67, 101494.00, 46.69, 179621.00, 25.00, 0, 22.67, 46.6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01097, 22.66, 101494.00, 46.60, 180780.00, 25.00, 0, 22.66, 46.6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04097, 22.66, 101494.00, 46.53, 180585.00, 25.00, 0, 22.66, 46.5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07096, 22.66, 101496.00, 46.45, 180392.00, 25.00, 0, 22.66, 46.4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10097, 22.66, 101494.00, 46.40, 180198.00, 25.00, 0, 22.66, 46.4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13097, 22.67, 101496.00, 46.44, 180005.00, 25.00, 0, 22.67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16096, 22.67, 101496.00, 46.45, 179813.00, 25.00, 0, 22.67, 46.4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19097, 22.67, 101498.00, 46.45, 180780.00, 25.00, 0, 22.67, 46.4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22097, 22.66, 101494.00, 46.47, 179621.00, 25.00, 0, 22.66, 46.4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25096, 22.67, 101496.00, 46.50, 180198.00, 25.00, 0, 22.67, 46.5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28097, 22.66, 101494.00, 46.44, 180198.00, 25.00, 0, 22.66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31097, 22.66, 101496.00, 46.44, 180974.00, 25.00, 0, 22.66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34096, 22.66, 101494.00, 46.40, 180198.00, 25.00, 0, 22.66, 46.4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37097, 22.65, 101496.00, 46.38, 180198.00, 25.00, 0, 22.65, 46.3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40097, 22.64, 101496.00, 46.37, 179047.00, 25.00, 0, 22.64, 46.3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43097, 22.65, 101496.00, 46.38, 180780.00, 25.00, 0, 22.65, 46.3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46096, 22.64, 101494.00, 46.43, 180780.00, 25.00, 0, 22.64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49097, 22.65, 101496.00, 46.44, 180198.00, 25.00, 0, 22.65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52096, 22.63, 101494.00, 46.44, 180198.00, 25.00, 0, 22.63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55096, 22.65, 101496.00, 46.46, 179621.00, 25.00, 0, 22.65, 46.4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58097, 22.65, 101496.00, 46.49, 179238.00, 25.00, 0, 22.65, 46.4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61096, 22.65, 101498.00, 46.51, 180585.00, 25.00, 0, 22.65, 46.5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64097, 22.64, 101494.00, 46.49, 179813.00, 25.00, 0, 22.64, 46.4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67096, 22.64, 101496.00, 46.50, 180198.00, 25.00, 0, 22.64, 46.5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70096, 22.63, 101496.00, 46.50, 180198.00, 25.00, 0, 22.63, 46.5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73097, 22.63, 101496.00, 46.49, 180392.00, 25.00, 0, 22.63, 46.4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76096, 22.63, 101494.00, 46.44, 180198.00, 25.00, 0, 22.63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79096, 22.63, 101498.00, 46.42, 179813.00, 25.00, 0, 22.63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82097, 22.64, 101496.00, 46.40, 180780.00, 25.00, 0, 22.64, 46.4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85097, 22.63, 101494.00, 46.38, 180780.00, 25.00, 0, 22.63, 46.3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88097, 22.64, 101494.00, 46.34, 180198.00, 25.00, 0, 22.64, 46.3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91097, 22.63, 101496.00, 46.35, 178856.00, 25.00, 0, 22.63, 46.3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94097, 22.62, 101492.00, 46.35, 180780.00, 25.00, 0, 22.62, 46.3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397097, 22.63, 101496.00, 46.32, 179238.00, 25.00, 0, 22.63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00097, 22.61, 101492.00, 46.33, 181169.00, 25.00, 0, 22.61, 46.3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03096, 22.62, 101490.00, 46.35, 180005.00, 25.00, 0, 22.62, 46.3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06097, 22.62, 101492.00, 46.35, 181953.00, 25.00, 0, 22.62, 46.3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09097, 22.62, 101490.00, 46.34, 180974.00, 25.00, 0, 22.62, 46.3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12096, 22.62, 101490.00, 46.35, 181169.00, 25.00, 0, 22.62, 46.3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15097, 22.63, 101494.00, 46.34, 181365.00, 25.00, 0, 22.63, 46.3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18096, 22.64, 101494.00, 46.38, 180198.00, 25.00, 0, 22.64, 46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21097, 22.64, 101494.00, 46.42, 180780.00, 25.00, 0, 22.64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lastRenderedPageBreak/>
        <w:t>2424097, 22.63, 101496.00, 46.42, 180585.00, 25.00, 0, 22.63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27096, 22.63, 101494.00, 46.42, 180005.00, 25.00, 0, 22.63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30096, 22.63, 101494.00, 46.44, 180974.00, 25.00, 0, 22.63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33097, 22.62, 101490.00, 46.43, 180005.00, 25.00, 0, 22.62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36096, 22.62, 101490.00, 46.40, 178856.00, 25.00, 0, 22.62, 46.4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39097, 22.62, 101490.00, 46.37, 180005.00, 25.00, 0, 22.62, 46.3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42097, 22.63, 101494.00, 46.34, 180392.00, 25.00, 0, 22.63, 46.3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45097, 22.64, 101492.00, 46.37, 180392.00, 25.00, 0, 22.64, 46.3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48097, 22.65, 101494.00, 46.42, 180005.00, 25.00, 0, 22.65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51097, 22.64, 101492.00, 46.42, 180005.00, 25.00, 0, 22.64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54097, 22.63, 101492.00, 46.42, 179813.00, 25.00, 0, 22.63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57097, 22.64, 101492.00, 46.43, 179621.00, 25.00, 0, 22.64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60097, 22.65, 101494.00, 46.49, 179813.00, 25.00, 0, 22.65, 46.4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63097, 22.64, 101494.00, 46.51, 180974.00, 25.00, 0, 22.64, 46.5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66096, 22.63, 101494.00, 46.51, 180780.00, 25.00, 0, 22.63, 46.5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69097, 22.62, 101490.00, 46.46, 180005.00, 25.00, 0, 22.62, 46.4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72097, 22.61, 101492.00, 46.43, 180585.00, 25.00, 0, 22.61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75097, 22.61, 101490.00, 46.39, 180198.00, 25.00, 0, 22.61, 46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78097, 22.62, 101492.00, 46.36, 179621.00, 25.00, 0, 22.62, 46.3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81097, 22.62, 101488.00, 46.37, 181169.00, 25.00, 0, 22.62, 46.3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84097, 22.62, 101490.00, 46.40, 180198.00, 25.00, 0, 22.62, 46.4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87097, 22.62, 101490.00, 46.42, 180005.00, 25.00, 0, 22.62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90096, 22.62, 101490.00, 46.47, 180005.00, 25.00, 0, 22.62, 46.4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93096, 22.62, 101490.00, 46.47, 180585.00, 25.00, 0, 22.62, 46.4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96097, 22.63, 101494.00, 46.51, 180585.00, 25.00, 0, 22.63, 46.5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499097, 22.63, 101494.00, 46.56, 179813.00, 25.00, 0, 22.63, 46.5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02097, 22.63, 101492.00, 46.61, 179813.00, 25.00, 0, 22.63, 46.6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05097, 22.64, 101494.00, 46.65, 179238.00, 25.00, 0, 22.64, 46.6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08096, 22.64, 101494.00, 46.65, 178856.00, 25.00, 0, 22.64, 46.6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11097, 22.65, 101494.00, 46.70, 178477.00, 25.00, 0, 22.65, 46.7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14097, 22.66, 101492.00, 46.82, 177722.00, 25.00, 0, 22.66, 46.8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17096, 22.68, 101492.00, 47.04, 176602.00, 25.00, 0, 22.68, 47.0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20097, 22.68, 101490.00, 47.18, 176788.00, 25.00, 0, 22.68, 47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23097, 22.69, 101494.00, 47.29, 176788.00, 25.00, 0, 22.69, 47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26097, 22.68, 101490.00, 47.28, 176602.00, 25.00, 0, 22.68, 47.2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29096, 22.68, 101492.00, 47.24, 177347.00, 25.00, 0, 22.68, 47.2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32097, 22.69, 101490.00, 47.27, 175863.00, 25.00, 0, 22.69, 47.2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35097, 22.69, 101490.00, 47.37, 176232.00, 25.00, 0, 22.69, 47.3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38097, 22.68, 101494.00, 47.53, 176047.00, 25.00, 0, 22.68, 47.5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41097, 22.68, 101490.00, 47.51, 176788.00, 25.00, 0, 22.68, 47.5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44097, 22.69, 101492.00, 47.39, 176602.00, 25.00, 0, 22.69, 47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47096, 22.68, 101492.00, 47.25, 176974.00, 25.00, 0, 22.68, 47.2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50096, 22.68, 101492.00, 47.16, 176788.00, 25.00, 0, 22.68, 47.1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53097, 22.68, 101492.00, 47.08, 177722.00, 25.00, 0, 22.68, 47.0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56096, 22.68, 101492.00, 46.97, 177722.00, 25.00, 0, 22.68, 46.9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59097, 22.68, 101492.00, 46.87, 178287.00, 25.00, 0, 22.68, 46.8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62097, 22.68, 101492.00, 46.80, 178287.00, 25.00, 0, 22.68, 46.8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65097, 22.67, 101492.00, 46.74, 179238.00, 25.00, 0, 22.67, 46.7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68096, 22.67, 101494.00, 46.68, 177722.00, 25.00, 0, 22.67, 46.6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71097, 22.67, 101492.00, 46.63, 178477.00, 25.00, 0, 22.67, 46.6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74096, 22.67, 101494.00, 46.58, 178099.00, 25.00, 0, 22.67, 46.5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77097, 22.66, 101492.00, 46.53, 178477.00, 25.00, 0, 22.66, 46.5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80097, 22.67, 101492.00, 46.50, 179238.00, 25.00, 0, 22.67, 46.5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83097, 22.66, 101492.00, 46.47, 178856.00, 25.00, 0, 22.66, 46.4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86097, 22.66, 101492.00, 46.46, 178477.00, 25.00, 0, 22.66, 46.4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89096, 22.67, 101494.00, 46.48, 179047.00, 25.00, 0, 22.67, 46.4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92097, 22.66, 101492.00, 46.46, 179621.00, 25.00, 0, 22.66, 46.4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95097, 22.66, 101494.00, 46.47, 178856.00, 25.00, 0, 22.66, 46.4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598097, 22.66, 101492.00, 46.52, 179621.00, 25.00, 0, 22.66, 46.5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01097, 22.67, 101496.00, 46.56, 179621.00, 25.00, 0, 22.67, 46.5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04096, 22.67, 101494.00, 46.58, 178856.00, 25.00, 0, 22.67, 46.5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07097, 22.67, 101494.00, 46.56, 178099.00, 25.00, 0, 22.67, 46.5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10097, 22.67, 101494.00, 46.56, 178477.00, 25.00, 0, 22.67, 46.5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13097, 22.68, 101494.00, 46.56, 179238.00, 25.00, 0, 22.68, 46.5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16097, 22.66, 101490.00, 46.58, 178856.00, 25.00, 0, 22.66, 46.5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19097, 22.67, 101492.00, 46.60, 178287.00, 25.00, 0, 22.67, 46.6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22097, 22.66, 101492.00, 46.58, 178287.00, 25.00, 0, 22.66, 46.5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25097, 22.66, 101492.00, 46.56, 180005.00, 25.00, 0, 22.66, 46.5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28097, 22.67, 101494.00, 46.51, 179813.00, 25.00, 0, 22.67, 46.5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lastRenderedPageBreak/>
        <w:t>2631097, 22.66, 101492.00, 46.49, 178856.00, 25.00, 0, 22.66, 46.4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34097, 22.66, 101492.00, 46.47, 179238.00, 25.00, 0, 22.66, 46.4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37097, 22.66, 101490.00, 46.47, 179621.00, 25.00, 0, 22.66, 46.4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40096, 22.66, 101490.00, 46.47, 179429.00, 25.00, 0, 22.66, 46.4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43097, 22.65, 101492.00, 46.46, 180005.00, 25.00, 0, 22.65, 46.4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46097, 22.66, 101492.00, 46.46, 181169.00, 25.00, 0, 22.66, 46.4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49097, 22.65, 101492.00, 46.49, 178856.00, 25.00, 0, 22.65, 46.4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52096, 22.65, 101492.00, 46.50, 179429.00, 25.00, 0, 22.65, 46.5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55096, 22.65, 101492.00, 46.52, 179238.00, 25.00, 0, 22.65, 46.5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58097, 22.65, 101492.00, 46.52, 178856.00, 25.00, 0, 22.65, 46.5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61097, 22.65, 101492.00, 46.51, 179238.00, 25.00, 0, 22.65, 46.5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64097, 22.66, 101492.00, 46.49, 179813.00, 25.00, 0, 22.66, 46.4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67096, 22.65, 101492.00, 46.50, 179238.00, 25.00, 0, 22.65, 46.5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70097, 22.66, 101492.00, 46.46, 178666.00, 25.00, 0, 22.66, 46.4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73097, 22.66, 101492.00, 46.47, 179429.00, 25.00, 0, 22.66, 46.4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76097, 22.65, 101492.00, 46.44, 180005.00, 25.00, 0, 22.65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79097, 22.65, 101492.00, 46.44, 180005.00, 25.00, 0, 22.65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82097, 22.65, 101492.00, 46.44, 178856.00, 25.00, 0, 22.65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85096, 22.65, 101492.00, 46.42, 179621.00, 25.00, 0, 22.65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88096, 22.66, 101492.00, 46.42, 180005.00, 25.00, 0, 22.66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91097, 22.65, 101492.00, 46.42, 179621.00, 25.00, 0, 22.65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94096, 22.66, 101492.00, 46.39, 178856.00, 25.00, 0, 22.66, 46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697096, 22.66, 101490.00, 46.41, 179621.00, 25.00, 0, 22.66, 46.4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00096, 22.66, 101492.00, 46.37, 180780.00, 25.00, 0, 22.66, 46.3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03096, 22.66, 101490.00, 46.42, 179238.00, 25.00, 0, 22.66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06096, 22.65, 101490.00, 46.40, 179621.00, 25.00, 0, 22.65, 46.4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09096, 22.66, 101492.00, 46.41, 179813.00, 25.00, 0, 22.66, 46.4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12097, 22.65, 101492.00, 46.41, 180198.00, 25.00, 0, 22.65, 46.4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15096, 22.64, 101490.00, 46.40, 180585.00, 25.00, 0, 22.64, 46.4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18097, 22.64, 101488.00, 46.40, 180392.00, 25.00, 0, 22.64, 46.4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21097, 22.64, 101490.00, 46.36, 180392.00, 25.00, 0, 22.64, 46.3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24097, 22.64, 101490.00, 46.34, 180005.00, 25.00, 0, 22.64, 46.3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27097, 22.64, 101490.00, 46.36, 179621.00, 25.00, 0, 22.64, 46.3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30097, 22.65, 101490.00, 46.40, 180198.00, 25.00, 0, 22.65, 46.4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33096, 22.64, 101490.00, 46.39, 180585.00, 25.00, 0, 22.64, 46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36097, 22.64, 101490.00, 46.40, 180974.00, 25.00, 0, 22.64, 46.4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39097, 22.64, 101490.00, 46.40, 179621.00, 25.00, 0, 22.64, 46.4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42097, 22.63, 101494.00, 46.37, 180780.00, 25.00, 0, 22.63, 46.3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45097, 22.63, 101492.00, 46.35, 179429.00, 25.00, 0, 22.63, 46.3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48097, 22.62, 101488.00, 46.39, 180392.00, 25.00, 0, 22.62, 46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51097, 22.63, 101492.00, 46.42, 180392.00, 25.00, 0, 22.63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54097, 22.64, 101490.00, 46.46, 179238.00, 25.00, 0, 22.64, 46.4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57097, 22.64, 101490.00, 46.48, 180005.00, 25.00, 0, 22.64, 46.4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60096, 22.64, 101490.00, 46.49, 180392.00, 25.00, 0, 22.64, 46.4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63097, 22.64, 101488.00, 46.48, 180392.00, 25.00, 0, 22.64, 46.4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66096, 22.64, 101490.00, 46.48, 180005.00, 25.00, 0, 22.64, 46.4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69096, 22.63, 101490.00, 46.46, 179429.00, 25.00, 0, 22.63, 46.4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72097, 22.63, 101490.00, 46.43, 178856.00, 25.00, 0, 22.63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75096, 22.63, 101492.00, 46.38, 181953.00, 25.00, 0, 22.63, 46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78097, 22.63, 101492.00, 46.36, 180198.00, 25.00, 0, 22.63, 46.3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81097, 22.62, 101488.00, 46.33, 180005.00, 25.00, 0, 22.62, 46.3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84097, 22.63, 101492.00, 46.29, 179813.00, 25.00, 0, 22.63, 46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87096, 22.62, 101486.00, 46.29, 180392.00, 25.00, 0, 22.62, 46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90097, 22.63, 101492.00, 46.29, 179813.00, 25.00, 0, 22.63, 46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93096, 22.62, 101488.00, 46.30, 179621.00, 25.00, 0, 22.62, 46.3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96097, 22.62, 101488.00, 46.30, 180392.00, 25.00, 0, 22.62, 46.3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799097, 22.63, 101492.00, 46.31, 180198.00, 25.00, 0, 22.63, 46.3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02096, 22.61, 101486.00, 46.32, 179813.00, 25.00, 0, 22.61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05096, 22.62, 101486.00, 46.32, 179238.00, 25.00, 0, 22.62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08097, 22.62, 101486.00, 46.30, 178477.00, 25.00, 0, 22.62, 46.3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11097, 22.62, 101486.00, 46.32, 179621.00, 25.00, 0, 22.62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14097, 22.63, 101490.00, 46.32, 179621.00, 25.00, 0, 22.63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17097, 22.63, 101490.00, 46.32, 179429.00, 25.00, 0, 22.63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20096, 22.64, 101490.00, 46.37, 179813.00, 25.00, 0, 22.64, 46.3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23096, 22.63, 101490.00, 46.44, 180198.00, 25.00, 0, 22.63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26096, 22.63, 101492.00, 46.52, 178477.00, 25.00, 0, 22.63, 46.5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29097, 22.62, 101488.00, 46.51, 179238.00, 25.00, 0, 22.62, 46.5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32097, 22.61, 101488.00, 46.51, 179813.00, 25.00, 0, 22.61, 46.5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35097, 22.61, 101488.00, 46.49, 180005.00, 25.00, 0, 22.61, 46.4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lastRenderedPageBreak/>
        <w:t>2838096, 22.61, 101488.00, 46.48, 179813.00, 25.00, 0, 22.61, 46.4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41096, 22.63, 101492.00, 46.53, 180005.00, 25.00, 0, 22.63, 46.5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44097, 22.64, 101490.00, 46.58, 179621.00, 25.00, 0, 22.64, 46.5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47096, 22.62, 101486.00, 46.59, 178856.00, 25.00, 0, 22.62, 46.5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50097, 22.63, 101490.00, 46.60, 179238.00, 25.00, 0, 22.63, 46.6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53096, 22.63, 101492.00, 46.58, 179238.00, 25.00, 0, 22.63, 46.5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56097, 22.62, 101486.00, 46.57, 179047.00, 25.00, 0, 22.62, 46.5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59097, 22.62, 101484.00, 46.53, 179238.00, 25.00, 0, 22.62, 46.5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62097, 22.62, 101488.00, 46.53, 178856.00, 25.00, 0, 22.62, 46.5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65097, 22.61, 101486.00, 46.49, 179621.00, 25.00, 0, 22.61, 46.4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68097, 22.63, 101490.00, 46.51, 179429.00, 25.00, 0, 22.63, 46.5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71097, 22.61, 101486.00, 46.51, 180005.00, 25.00, 0, 22.61, 46.5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74097, 22.61, 101488.00, 46.49, 180198.00, 25.00, 0, 22.61, 46.4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77096, 22.62, 101488.00, 46.51, 179621.00, 25.00, 0, 22.62, 46.5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80096, 22.62, 101488.00, 46.55, 178477.00, 25.00, 0, 22.62, 46.5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83097, 22.62, 101486.00, 46.58, 178477.00, 25.00, 0, 22.62, 46.5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86097, 22.62, 101488.00, 46.59, 178666.00, 25.00, 0, 22.62, 46.5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89097, 22.62, 101488.00, 46.57, 179238.00, 25.00, 0, 22.62, 46.5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92097, 22.61, 101488.00, 46.53, 178477.00, 25.00, 0, 22.61, 46.5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95097, 22.61, 101486.00, 46.47, 180392.00, 25.00, 0, 22.61, 46.4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898097, 22.61, 101488.00, 46.42, 179429.00, 25.00, 0, 22.61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01097, 22.61, 101488.00, 46.39, 179813.00, 25.00, 0, 22.61, 46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04097, 22.60, 101488.00, 46.36, 179429.00, 25.00, 0, 22.60, 46.3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07096, 22.60, 101486.00, 46.35, 180005.00, 25.00, 0, 22.60, 46.3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10097, 22.60, 101488.00, 46.33, 180780.00, 25.00, 0, 22.60, 46.3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13097, 22.61, 101486.00, 46.31, 179813.00, 25.00, 0, 22.61, 46.3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16097, 22.61, 101484.00, 46.30, 181169.00, 25.00, 0, 22.61, 46.3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19097, 22.61, 101488.00, 46.28, 180005.00, 25.00, 0, 22.61, 46.2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22096, 22.60, 101484.00, 46.29, 180005.00, 25.00, 0, 22.60, 46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25097, 22.61, 101486.00, 46.29, 180780.00, 25.00, 0, 22.61, 46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28097, 22.61, 101488.00, 46.28, 180005.00, 25.00, 0, 22.61, 46.2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31097, 22.61, 101486.00, 46.29, 179621.00, 25.00, 0, 22.61, 46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34096, 22.61, 101490.00, 46.27, 180005.00, 25.00, 0, 22.61, 46.2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37096, 22.61, 101488.00, 46.24, 180392.00, 25.00, 0, 22.61, 46.2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40096, 22.61, 101486.00, 46.24, 180005.00, 25.00, 0, 22.61, 46.2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43097, 22.61, 101484.00, 46.22, 179621.00, 25.00, 0, 22.61, 46.2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46097, 22.61, 101482.00, 46.24, 180974.00, 25.00, 0, 22.61, 46.2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49097, 22.61, 101488.00, 46.26, 180585.00, 25.00, 0, 22.61, 46.2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52097, 22.61, 101486.00, 46.27, 179238.00, 25.00, 0, 22.61, 46.2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55097, 22.61, 101484.00, 46.27, 180585.00, 25.00, 0, 22.61, 46.2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58096, 22.62, 101484.00, 46.26, 179621.00, 25.00, 0, 22.62, 46.2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61096, 22.62, 101484.00, 46.28, 179813.00, 25.00, 0, 22.62, 46.2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64096, 22.62, 101482.00, 46.29, 180005.00, 25.00, 0, 22.62, 46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67097, 22.62, 101486.00, 46.25, 181169.00, 25.00, 0, 22.62, 46.2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70097, 22.61, 101484.00, 46.26, 180585.00, 25.00, 0, 22.61, 46.2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73097, 22.62, 101484.00, 46.24, 180005.00, 25.00, 0, 22.62, 46.2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76097, 22.62, 101484.00, 46.25, 180198.00, 25.00, 0, 22.62, 46.2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79097, 22.63, 101490.00, 46.25, 178477.00, 25.00, 0, 22.63, 46.2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82096, 22.62, 101482.00, 46.24, 179238.00, 25.00, 0, 22.62, 46.2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85097, 22.62, 101484.00, 46.23, 180392.00, 25.00, 0, 22.62, 46.2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88097, 22.62, 101484.00, 46.20, 181169.00, 25.00, 0, 22.62, 46.2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91097, 22.61, 101484.00, 46.21, 181365.00, 25.00, 0, 22.61, 46.2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94097, 22.61, 101488.00, 46.22, 179621.00, 25.00, 0, 22.61, 46.2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2997096, 22.61, 101484.00, 46.21, 181169.00, 25.00, 0, 22.61, 46.2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00097, 22.61, 101484.00, 46.18, 180392.00, 25.00, 0, 22.61, 46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03097, 22.61, 101486.00, 46.15, 181169.00, 25.00, 0, 22.61, 46.1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06097, 22.60, 101484.00, 46.15, 181560.00, 25.00, 0, 22.60, 46.1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09097, 22.61, 101484.00, 46.15, 181169.00, 25.00, 0, 22.61, 46.1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12097, 22.61, 101484.00, 46.12, 181560.00, 25.00, 0, 22.61, 46.1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15097, 22.61, 101484.00, 46.13, 180585.00, 25.00, 0, 22.61, 46.1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18097, 22.61, 101484.00, 46.15, 179238.00, 25.00, 0, 22.61, 46.1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21097, 22.61, 101484.00, 46.15, 179238.00, 25.00, 0, 22.61, 46.1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24097, 22.61, 101482.00, 46.18, 181365.00, 25.00, 0, 22.61, 46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27096, 22.60, 101484.00, 46.16, 181169.00, 25.00, 0, 22.60, 46.1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30097, 22.60, 101484.00, 46.16, 180780.00, 25.00, 0, 22.60, 46.1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33097, 22.60, 101484.00, 46.16, 180585.00, 25.00, 0, 22.60, 46.1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36097, 22.61, 101482.00, 46.15, 180198.00, 25.00, 0, 22.61, 46.1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39097, 22.60, 101486.00, 46.18, 180198.00, 25.00, 0, 22.60, 46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42097, 22.60, 101484.00, 46.17, 181757.00, 25.00, 0, 22.60, 46.1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lastRenderedPageBreak/>
        <w:t>3045096, 22.60, 101482.00, 46.20, 180974.00, 25.00, 0, 22.60, 46.2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48097, 22.60, 101484.00, 46.22, 180780.00, 25.00, 0, 22.60, 46.2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51097, 22.60, 101484.00, 46.21, 180392.00, 25.00, 0, 22.60, 46.2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54097, 22.60, 101484.00, 46.24, 180585.00, 25.00, 0, 22.60, 46.2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57096, 22.61, 101484.00, 46.26, 180005.00, 25.00, 0, 22.61, 46.2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60097, 22.60, 101484.00, 46.28, 180585.00, 25.00, 0, 22.60, 46.2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63097, 22.59, 101484.00, 46.28, 180392.00, 25.00, 0, 22.59, 46.2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66097, 22.60, 101486.00, 46.28, 181169.00, 25.00, 0, 22.60, 46.2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69097, 22.60, 101486.00, 46.28, 180005.00, 25.00, 0, 22.60, 46.2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72097, 22.60, 101482.00, 46.24, 180780.00, 25.00, 0, 22.60, 46.2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75096, 22.60, 101484.00, 46.21, 181169.00, 25.00, 0, 22.60, 46.2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78097, 22.60, 101484.00, 46.21, 180780.00, 25.00, 0, 22.60, 46.2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81097, 22.60, 101482.00, 46.20, 180198.00, 25.00, 0, 22.60, 46.2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84097, 22.60, 101484.00, 46.18, 180780.00, 25.00, 0, 22.60, 46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87097, 22.59, 101484.00, 46.18, 180585.00, 25.00, 0, 22.59, 46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90097, 22.59, 101484.00, 46.16, 180392.00, 25.00, 0, 22.59, 46.1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93097, 22.60, 101484.00, 46.18, 180392.00, 25.00, 0, 22.60, 46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96097, 22.59, 101484.00, 46.20, 181169.00, 25.00, 0, 22.59, 46.2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099096, 22.59, 101484.00, 46.21, 180392.00, 25.00, 0, 22.59, 46.2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02096, 22.59, 101482.00, 46.22, 180005.00, 25.00, 0, 22.59, 46.2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05096, 22.59, 101482.00, 46.22, 180392.00, 25.00, 0, 22.59, 46.2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08097, 22.58, 101482.00, 46.22, 180198.00, 25.00, 0, 22.58, 46.2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11096, 22.58, 101482.00, 46.21, 180198.00, 25.00, 0, 22.58, 46.2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14097, 22.58, 101484.00, 46.21, 180005.00, 25.00, 0, 22.58, 46.2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17097, 22.58, 101484.00, 46.23, 179813.00, 25.00, 0, 22.58, 46.2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20097, 22.58, 101482.00, 46.23, 180780.00, 25.00, 0, 22.58, 46.2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23097, 22.58, 101482.00, 46.25, 180392.00, 25.00, 0, 22.58, 46.2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26097, 22.58, 101482.00, 46.23, 180780.00, 25.00, 0, 22.58, 46.2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29097, 22.59, 101484.00, 46.22, 180585.00, 25.00, 0, 22.59, 46.2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32097, 22.59, 101484.00, 46.24, 180974.00, 25.00, 0, 22.59, 46.2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35096, 22.59, 101484.00, 46.27, 179621.00, 25.00, 0, 22.59, 46.2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38097, 22.60, 101482.00, 46.32, 178856.00, 25.00, 0, 22.60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41097, 22.60, 101482.00, 46.35, 179429.00, 25.00, 0, 22.60, 46.3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44097, 22.59, 101482.00, 46.36, 179813.00, 25.00, 0, 22.59, 46.3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47097, 22.58, 101482.00, 46.37, 181560.00, 25.00, 0, 22.58, 46.3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50097, 22.58, 101482.00, 46.32, 181169.00, 25.00, 0, 22.58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53097, 22.58, 101482.00, 46.31, 180585.00, 25.00, 0, 22.58, 46.3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56097, 22.58, 101480.00, 46.28, 181169.00, 25.00, 0, 22.58, 46.2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59096, 22.58, 101482.00, 46.26, 181365.00, 25.00, 0, 22.58, 46.2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62096, 22.58, 101478.00, 46.22, 180005.00, 25.00, 0, 22.58, 46.2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65097, 22.58, 101482.00, 46.18, 181169.00, 25.00, 0, 22.58, 46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68097, 22.58, 101482.00, 46.16, 181560.00, 25.00, 0, 22.58, 46.1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71096, 22.59, 101480.00, 46.19, 180974.00, 25.00, 0, 22.59, 46.1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74097, 22.58, 101480.00, 46.18, 180198.00, 25.00, 0, 22.58, 46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77097, 22.59, 101482.00, 46.18, 181365.00, 25.00, 0, 22.59, 46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80097, 22.59, 101482.00, 46.22, 180392.00, 25.00, 0, 22.59, 46.2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83097, 22.59, 101482.00, 46.23, 180780.00, 25.00, 0, 22.59, 46.2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86097, 22.59, 101480.00, 46.22, 180974.00, 25.00, 0, 22.59, 46.2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89097, 22.58, 101480.00, 46.24, 180392.00, 25.00, 0, 22.58, 46.2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92097, 22.58, 101480.00, 46.22, 180005.00, 25.00, 0, 22.58, 46.2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95097, 22.59, 101484.00, 46.24, 180392.00, 25.00, 0, 22.59, 46.2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198096, 22.59, 101482.00, 46.25, 180392.00, 25.00, 0, 22.59, 46.2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01097, 22.60, 101482.00, 46.30, 179813.00, 25.00, 0, 22.60, 46.3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04096, 22.60, 101480.00, 46.33, 179429.00, 25.00, 0, 22.60, 46.3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07097, 22.60, 101478.00, 46.35, 180392.00, 25.00, 0, 22.60, 46.3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10097, 22.60, 101480.00, 46.36, 180005.00, 25.00, 0, 22.60, 46.3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13096, 22.60, 101478.00, 46.35, 179621.00, 25.00, 0, 22.60, 46.3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16096, 22.60, 101478.00, 46.33, 180392.00, 25.00, 0, 22.60, 46.3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19097, 22.60, 101480.00, 46.28, 180585.00, 25.00, 0, 22.60, 46.2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22097, 22.60, 101478.00, 46.27, 180198.00, 25.00, 0, 22.60, 46.2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25097, 22.59, 101480.00, 46.23, 181560.00, 25.00, 0, 22.59, 46.2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28097, 22.59, 101480.00, 46.20, 180005.00, 25.00, 0, 22.59, 46.2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31097, 22.59, 101480.00, 46.19, 181365.00, 25.00, 0, 22.59, 46.1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34096, 22.59, 101478.00, 46.24, 181365.00, 25.00, 0, 22.59, 46.2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37097, 22.60, 101480.00, 46.25, 181560.00, 25.00, 0, 22.60, 46.2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40097, 22.60, 101478.00, 46.22, 180198.00, 25.00, 0, 22.60, 46.2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43096, 22.60, 101482.00, 46.24, 180392.00, 25.00, 0, 22.60, 46.2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46097, 22.60, 101482.00, 46.27, 180585.00, 25.00, 0, 22.60, 46.2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49097, 22.60, 101480.00, 46.31, 180392.00, 25.00, 0, 22.60, 46.3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lastRenderedPageBreak/>
        <w:t>3252096, 22.60, 101480.00, 46.33, 180005.00, 25.00, 0, 22.60, 46.3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55097, 22.60, 101480.00, 46.31, 180392.00, 25.00, 0, 22.60, 46.3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58097, 22.60, 101480.00, 46.32, 180585.00, 25.00, 0, 22.60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61097, 22.60, 101480.00, 46.32, 179621.00, 25.00, 0, 22.60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64097, 22.60, 101480.00, 46.33, 180585.00, 25.00, 0, 22.60, 46.3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67096, 22.59, 101482.00, 46.33, 179813.00, 25.00, 0, 22.59, 46.3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70097, 22.60, 101480.00, 46.32, 181365.00, 25.00, 0, 22.60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73096, 22.59, 101482.00, 46.30, 180780.00, 25.00, 0, 22.59, 46.3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76096, 22.59, 101482.00, 46.31, 180198.00, 25.00, 0, 22.59, 46.3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79097, 22.59, 101480.00, 46.32, 180974.00, 25.00, 0, 22.59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82097, 22.59, 101480.00, 46.31, 180005.00, 25.00, 0, 22.59, 46.3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85097, 22.60, 101480.00, 46.27, 180585.00, 25.00, 0, 22.60, 46.2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88096, 22.60, 101480.00, 46.27, 180974.00, 25.00, 0, 22.60, 46.2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91096, 22.60, 101480.00, 46.29, 180198.00, 25.00, 0, 22.60, 46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94097, 22.59, 101482.00, 46.27, 180780.00, 25.00, 0, 22.59, 46.2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297097, 22.59, 101482.00, 46.25, 180392.00, 25.00, 0, 22.59, 46.2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00096, 22.59, 101482.00, 46.22, 181757.00, 25.00, 0, 22.59, 46.2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03097, 22.60, 101482.00, 46.22, 181169.00, 25.00, 0, 22.60, 46.2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06097, 22.59, 101482.00, 46.21, 180198.00, 25.00, 0, 22.59, 46.2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09097, 22.60, 101480.00, 46.21, 180585.00, 25.00, 0, 22.60, 46.2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12097, 22.60, 101480.00, 46.20, 181169.00, 25.00, 0, 22.60, 46.2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15097, 22.60, 101480.00, 46.17, 180005.00, 25.00, 0, 22.60, 46.1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18097, 22.60, 101480.00, 46.19, 181169.00, 25.00, 0, 22.60, 46.1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21097, 22.60, 101480.00, 46.20, 180780.00, 25.00, 0, 22.60, 46.2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24097, 22.60, 101482.00, 46.18, 180198.00, 25.00, 0, 22.60, 46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27096, 22.60, 101480.00, 46.19, 180974.00, 25.00, 0, 22.60, 46.1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30097, 22.60, 101482.00, 46.20, 181169.00, 25.00, 0, 22.60, 46.2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33097, 22.60, 101482.00, 46.19, 180198.00, 25.00, 0, 22.60, 46.1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36097, 22.60, 101482.00, 46.18, 180780.00, 25.00, 0, 22.60, 46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39097, 22.60, 101480.00, 46.17, 180585.00, 25.00, 0, 22.60, 46.1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42097, 22.60, 101482.00, 46.16, 180780.00, 25.00, 0, 22.60, 46.1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45096, 22.60, 101480.00, 46.17, 181560.00, 25.00, 0, 22.60, 46.1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48097, 22.62, 101480.00, 46.18, 180974.00, 25.00, 0, 22.62, 46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51097, 22.60, 101478.00, 46.18, 179813.00, 25.00, 0, 22.60, 46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54097, 22.61, 101482.00, 46.20, 180585.00, 25.00, 0, 22.61, 46.2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57096, 22.62, 101482.00, 46.20, 180974.00, 25.00, 0, 22.62, 46.2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60096, 22.61, 101478.00, 46.18, 180974.00, 25.00, 0, 22.61, 46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63096, 22.61, 101480.00, 46.18, 180780.00, 25.00, 0, 22.61, 46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66096, 22.61, 101482.00, 46.17, 180392.00, 25.00, 0, 22.61, 46.1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69097, 22.61, 101480.00, 46.19, 180005.00, 25.00, 0, 22.61, 46.1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72097, 22.61, 101482.00, 46.18, 180974.00, 25.00, 0, 22.61, 46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75096, 22.60, 101478.00, 46.18, 181560.00, 25.00, 0, 22.60, 46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78096, 22.61, 101484.00, 46.17, 181169.00, 25.00, 0, 22.61, 46.1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81097, 22.62, 101484.00, 46.17, 180392.00, 25.00, 0, 22.62, 46.1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84097, 22.61, 101482.00, 46.18, 181365.00, 25.00, 0, 22.61, 46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87097, 22.61, 101482.00, 46.18, 180392.00, 25.00, 0, 22.61, 46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90096, 22.61, 101484.00, 46.18, 181169.00, 25.00, 0, 22.61, 46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93097, 22.60, 101482.00, 46.16, 180005.00, 25.00, 0, 22.60, 46.1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96097, 22.60, 101482.00, 46.20, 180780.00, 25.00, 0, 22.60, 46.2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399097, 22.61, 101484.00, 46.20, 180780.00, 25.00, 0, 22.61, 46.2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02096, 22.61, 101484.00, 46.21, 180585.00, 25.00, 0, 22.61, 46.2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05096, 22.61, 101482.00, 46.22, 181169.00, 25.00, 0, 22.61, 46.2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08096, 22.61, 101482.00, 46.23, 181169.00, 25.00, 0, 22.61, 46.2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11097, 22.60, 101482.00, 46.22, 180392.00, 25.00, 0, 22.60, 46.2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14097, 22.60, 101482.00, 46.20, 181169.00, 25.00, 0, 22.60, 46.2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17097, 22.60, 101482.00, 46.18, 181560.00, 25.00, 0, 22.60, 46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20096, 22.60, 101484.00, 46.18, 180198.00, 25.00, 0, 22.60, 46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23097, 22.60, 101484.00, 46.18, 181169.00, 25.00, 0, 22.60, 46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26097, 22.60, 101484.00, 46.20, 181365.00, 25.00, 0, 22.60, 46.2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29097, 22.60, 101484.00, 46.17, 180585.00, 25.00, 0, 22.60, 46.1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32097, 22.60, 101484.00, 46.17, 181365.00, 25.00, 0, 22.60, 46.1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35097, 22.61, 101484.00, 46.15, 180780.00, 25.00, 0, 22.61, 46.1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38097, 22.61, 101484.00, 46.13, 180780.00, 25.00, 0, 22.61, 46.1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41097, 22.62, 101482.00, 46.13, 180005.00, 25.00, 0, 22.62, 46.1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44097, 22.62, 101482.00, 46.16, 181169.00, 25.00, 0, 22.62, 46.1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47097, 22.62, 101482.00, 46.17, 180005.00, 25.00, 0, 22.62, 46.1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50097, 22.62, 101482.00, 46.21, 180005.00, 25.00, 0, 22.62, 46.2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53097, 22.63, 101486.00, 46.23, 182151.00, 25.00, 0, 22.63, 46.2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56096, 22.64, 101486.00, 46.22, 180392.00, 25.00, 0, 22.64, 46.2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lastRenderedPageBreak/>
        <w:t>3459096, 22.64, 101488.00, 46.23, 179429.00, 25.00, 0, 22.64, 46.2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62097, 22.63, 101486.00, 46.26, 179621.00, 25.00, 0, 22.63, 46.2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65097, 22.63, 101484.00, 46.33, 181169.00, 25.00, 0, 22.63, 46.3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68097, 22.63, 101486.00, 46.34, 180005.00, 25.00, 0, 22.63, 46.3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71097, 22.64, 101486.00, 46.33, 180780.00, 25.00, 0, 22.64, 46.3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74096, 22.64, 101486.00, 46.32, 180392.00, 25.00, 0, 22.64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77097, 22.64, 101486.00, 46.32, 179238.00, 25.00, 0, 22.64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80096, 22.63, 101486.00, 46.29, 180005.00, 25.00, 0, 22.63, 46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83097, 22.64, 101486.00, 46.31, 181169.00, 25.00, 0, 22.64, 46.3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86097, 22.64, 101486.00, 46.31, 180198.00, 25.00, 0, 22.64, 46.3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89097, 22.64, 101486.00, 46.31, 179813.00, 25.00, 0, 22.64, 46.3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92097, 22.63, 101486.00, 46.28, 179621.00, 25.00, 0, 22.63, 46.2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95097, 22.64, 101486.00, 46.25, 180780.00, 25.00, 0, 22.64, 46.2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498097, 22.63, 101486.00, 46.26, 180198.00, 25.00, 0, 22.63, 46.2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01097, 22.63, 101486.00, 46.22, 179813.00, 25.00, 0, 22.63, 46.2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04097, 22.63, 101486.00, 46.22, 180974.00, 25.00, 0, 22.63, 46.2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07097, 22.62, 101484.00, 46.17, 180392.00, 25.00, 0, 22.62, 46.1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10096, 22.64, 101486.00, 46.22, 180392.00, 25.00, 0, 22.64, 46.2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13097, 22.63, 101488.00, 46.26, 180392.00, 25.00, 0, 22.63, 46.2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16096, 22.63, 101488.00, 46.26, 180005.00, 25.00, 0, 22.63, 46.2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19097, 22.63, 101486.00, 46.25, 181169.00, 25.00, 0, 22.63, 46.2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22096, 22.62, 101480.00, 46.23, 180392.00, 25.00, 0, 22.62, 46.2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25097, 22.62, 101482.00, 46.22, 180005.00, 25.00, 0, 22.62, 46.2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28096, 22.63, 101486.00, 46.24, 180392.00, 25.00, 0, 22.63, 46.2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31097, 22.63, 101488.00, 46.25, 180392.00, 25.00, 0, 22.63, 46.2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34097, 22.63, 101488.00, 46.22, 181365.00, 25.00, 0, 22.63, 46.2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37097, 22.63, 101486.00, 46.21, 180780.00, 25.00, 0, 22.63, 46.2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40096, 22.63, 101488.00, 46.22, 180198.00, 25.00, 0, 22.63, 46.2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43097, 22.63, 101488.00, 46.24, 180974.00, 25.00, 0, 22.63, 46.2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46096, 22.63, 101486.00, 46.23, 180585.00, 25.00, 0, 22.63, 46.2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49097, 22.63, 101486.00, 46.26, 179047.00, 25.00, 0, 22.63, 46.2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52097, 22.65, 101486.00, 46.44, 179429.00, 25.00, 0, 22.65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55097, 22.64, 101486.00, 46.56, 177910.00, 25.00, 0, 22.64, 46.5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58097, 22.64, 101484.00, 46.57, 178666.00, 25.00, 0, 22.64, 46.5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61097, 22.65, 101488.00, 46.52, 179238.00, 25.00, 0, 22.65, 46.5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64097, 22.65, 101488.00, 46.46, 179621.00, 25.00, 0, 22.65, 46.4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67096, 22.65, 101488.00, 46.38, 179621.00, 25.00, 0, 22.65, 46.3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70097, 22.65, 101488.00, 46.34, 180585.00, 25.00, 0, 22.65, 46.3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73097, 22.65, 101488.00, 46.32, 180780.00, 25.00, 0, 22.65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76096, 22.66, 101488.00, 46.31, 180392.00, 25.00, 0, 22.66, 46.3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79097, 22.65, 101488.00, 46.31, 178856.00, 25.00, 0, 22.65, 46.3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82097, 22.66, 101486.00, 46.35, 179047.00, 25.00, 0, 22.66, 46.3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85097, 22.65, 101486.00, 46.36, 179621.00, 25.00, 0, 22.65, 46.3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88096, 22.64, 101484.00, 46.37, 180198.00, 25.00, 0, 22.64, 46.3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91097, 22.65, 101488.00, 46.36, 178856.00, 25.00, 0, 22.65, 46.3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94096, 22.65, 101488.00, 46.35, 179238.00, 25.00, 0, 22.65, 46.3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597097, 22.65, 101488.00, 46.31, 180392.00, 25.00, 0, 22.65, 46.3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00097, 22.66, 101488.00, 46.34, 179238.00, 25.00, 0, 22.66, 46.3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03097, 22.64, 101486.00, 46.46, 179621.00, 25.00, 0, 22.64, 46.4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06097, 22.65, 101488.00, 46.44, 179813.00, 25.00, 0, 22.65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09097, 22.65, 101486.00, 46.42, 180392.00, 25.00, 0, 22.65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12097, 22.64, 101486.00, 46.37, 179621.00, 25.00, 0, 22.64, 46.3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15097, 22.64, 101484.00, 46.32, 179429.00, 25.00, 0, 22.64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18096, 22.64, 101486.00, 46.29, 180974.00, 25.00, 0, 22.64, 46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21096, 22.63, 101488.00, 46.28, 180005.00, 25.00, 0, 22.63, 46.2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24097, 22.63, 101488.00, 46.24, 180392.00, 25.00, 0, 22.63, 46.2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27096, 22.63, 101488.00, 46.25, 180198.00, 25.00, 0, 22.63, 46.2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30097, 22.62, 101486.00, 46.26, 179813.00, 25.00, 0, 22.62, 46.2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33097, 22.63, 101490.00, 46.29, 179047.00, 25.00, 0, 22.63, 46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36097, 22.64, 101488.00, 46.28, 179621.00, 25.00, 0, 22.64, 46.2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39096, 22.63, 101488.00, 46.28, 180005.00, 25.00, 0, 22.63, 46.2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42096, 22.63, 101488.00, 46.29, 180780.00, 25.00, 0, 22.63, 46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45097, 22.63, 101488.00, 46.32, 179813.00, 25.00, 0, 22.63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48097, 22.63, 101490.00, 46.37, 181365.00, 25.00, 0, 22.63, 46.3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51096, 22.63, 101486.00, 46.38, 179238.00, 25.00, 0, 22.63, 46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54097, 22.64, 101488.00, 46.37, 179621.00, 25.00, 0, 22.64, 46.3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57097, 22.63, 101488.00, 46.36, 180585.00, 25.00, 0, 22.63, 46.3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60097, 22.62, 101484.00, 46.33, 179238.00, 25.00, 0, 22.62, 46.3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63097, 22.62, 101484.00, 46.35, 180198.00, 25.00, 0, 22.62, 46.3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lastRenderedPageBreak/>
        <w:t>3666097, 22.63, 101490.00, 46.38, 179238.00, 25.00, 0, 22.63, 46.3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69097, 22.63, 101488.00, 46.38, 179429.00, 25.00, 0, 22.63, 46.3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72097, 22.64, 101486.00, 46.37, 180005.00, 25.00, 0, 22.64, 46.3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75097, 22.64, 101488.00, 46.30, 179238.00, 25.00, 0, 22.64, 46.3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78097, 22.64, 101488.00, 46.29, 179238.00, 25.00, 0, 22.64, 46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81097, 22.64, 101488.00, 46.31, 180198.00, 25.00, 0, 22.64, 46.3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84097, 22.64, 101488.00, 46.31, 178856.00, 25.00, 0, 22.64, 46.3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87096, 22.63, 101488.00, 46.31, 180198.00, 25.00, 0, 22.63, 46.3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90096, 22.64, 101488.00, 46.29, 179621.00, 25.00, 0, 22.64, 46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93097, 22.64, 101488.00, 46.28, 180005.00, 25.00, 0, 22.64, 46.2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96096, 22.64, 101488.00, 46.29, 179621.00, 25.00, 0, 22.64, 46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699097, 22.65, 101490.00, 46.37, 179238.00, 25.00, 0, 22.65, 46.3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02097, 22.65, 101490.00, 46.43, 178666.00, 25.00, 0, 22.65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05097, 22.64, 101488.00, 46.43, 179621.00, 25.00, 0, 22.64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08096, 22.64, 101490.00, 46.40, 179238.00, 25.00, 0, 22.64, 46.4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11096, 22.63, 101490.00, 46.40, 180198.00, 25.00, 0, 22.63, 46.4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14096, 22.63, 101488.00, 46.41, 179621.00, 25.00, 0, 22.63, 46.4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17096, 22.63, 101488.00, 46.42, 178856.00, 25.00, 0, 22.63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20097, 22.64, 101490.00, 46.43, 179813.00, 25.00, 0, 22.64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23096, 22.64, 101488.00, 46.40, 179813.00, 25.00, 0, 22.64, 46.4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26097, 22.63, 101490.00, 46.38, 178477.00, 25.00, 0, 22.63, 46.3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29096, 22.63, 101488.00, 46.35, 178287.00, 25.00, 0, 22.63, 46.3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32096, 22.62, 101486.00, 46.40, 180005.00, 25.00, 0, 22.62, 46.4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35096, 22.62, 101486.00, 46.38, 179621.00, 25.00, 0, 22.62, 46.3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38097, 22.63, 101488.00, 46.39, 179238.00, 25.00, 0, 22.63, 46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41097, 22.62, 101482.00, 46.39, 179621.00, 25.00, 0, 22.62, 46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44096, 22.63, 101488.00, 46.37, 179621.00, 25.00, 0, 22.63, 46.3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47096, 22.63, 101488.00, 46.33, 179429.00, 25.00, 0, 22.63, 46.3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50097, 22.63, 101488.00, 46.34, 178856.00, 25.00, 0, 22.63, 46.3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53097, 22.63, 101488.00, 46.33, 180198.00, 25.00, 0, 22.63, 46.3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56097, 22.63, 101490.00, 46.32, 179813.00, 25.00, 0, 22.63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59097, 22.63, 101488.00, 46.31, 179621.00, 25.00, 0, 22.63, 46.3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62097, 22.63, 101488.00, 46.31, 179621.00, 25.00, 0, 22.63, 46.3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65097, 22.63, 101490.00, 46.30, 179047.00, 25.00, 0, 22.63, 46.3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68096, 22.63, 101488.00, 46.32, 179429.00, 25.00, 0, 22.63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71097, 22.62, 101482.00, 46.33, 179047.00, 25.00, 0, 22.62, 46.3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74097, 22.62, 101484.00, 46.36, 180005.00, 25.00, 0, 22.62, 46.3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77096, 22.63, 101490.00, 46.37, 178856.00, 25.00, 0, 22.63, 46.3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80097, 22.61, 101486.00, 46.34, 179813.00, 25.00, 0, 22.61, 46.3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83097, 22.61, 101484.00, 46.31, 179813.00, 25.00, 0, 22.61, 46.3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86097, 22.61, 101486.00, 46.27, 179813.00, 25.00, 0, 22.61, 46.2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89097, 22.61, 101484.00, 46.27, 180780.00, 25.00, 0, 22.61, 46.2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92097, 22.60, 101486.00, 46.28, 180198.00, 25.00, 0, 22.60, 46.2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95097, 22.60, 101484.00, 46.28, 180005.00, 25.00, 0, 22.60, 46.2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798096, 22.61, 101486.00, 46.28, 180392.00, 25.00, 0, 22.61, 46.2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01097, 22.61, 101484.00, 46.32, 179621.00, 25.00, 0, 22.61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04097, 22.62, 101484.00, 46.32, 179238.00, 25.00, 0, 22.62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07096, 22.62, 101482.00, 46.32, 180392.00, 25.00, 0, 22.62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10097, 22.63, 101488.00, 46.29, 179621.00, 25.00, 0, 22.63, 46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13097, 22.62, 101484.00, 46.28, 179813.00, 25.00, 0, 22.62, 46.2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16097, 22.62, 101482.00, 46.29, 180005.00, 25.00, 0, 22.62, 46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19097, 22.62, 101484.00, 46.30, 179621.00, 25.00, 0, 22.62, 46.3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22096, 22.62, 101484.00, 46.35, 179429.00, 25.00, 0, 22.62, 46.3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25097, 22.62, 101486.00, 46.36, 178856.00, 25.00, 0, 22.62, 46.3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28097, 22.61, 101484.00, 46.32, 179047.00, 25.00, 0, 22.61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31097, 22.61, 101486.00, 46.29, 179047.00, 25.00, 0, 22.61, 46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34097, 22.60, 101484.00, 46.28, 179429.00, 25.00, 0, 22.60, 46.2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37097, 22.61, 101486.00, 46.29, 179813.00, 25.00, 0, 22.61, 46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40097, 22.60, 101484.00, 46.30, 179238.00, 25.00, 0, 22.60, 46.3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43097, 22.60, 101486.00, 46.35, 177722.00, 25.00, 0, 22.60, 46.3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46097, 22.60, 101484.00, 46.36, 180005.00, 25.00, 0, 22.60, 46.3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49097, 22.61, 101488.00, 46.37, 179429.00, 25.00, 0, 22.61, 46.3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52097, 22.61, 101484.00, 46.33, 180198.00, 25.00, 0, 22.61, 46.3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55097, 22.61, 101484.00, 46.30, 180005.00, 25.00, 0, 22.61, 46.3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58097, 22.61, 101488.00, 46.32, 180005.00, 25.00, 0, 22.61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61097, 22.61, 101484.00, 46.30, 180392.00, 25.00, 0, 22.61, 46.3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64097, 22.60, 101484.00, 46.28, 180005.00, 25.00, 0, 22.60, 46.2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67097, 22.60, 101482.00, 46.25, 179621.00, 25.00, 0, 22.60, 46.2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70096, 22.61, 101486.00, 46.22, 180780.00, 25.00, 0, 22.61, 46.2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lastRenderedPageBreak/>
        <w:t>3873097, 22.59, 101484.00, 46.22, 180974.00, 25.00, 0, 22.59, 46.2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76097, 22.60, 101484.00, 46.23, 179813.00, 25.00, 0, 22.60, 46.2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79096, 22.59, 101484.00, 46.26, 180198.00, 25.00, 0, 22.59, 46.2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82097, 22.60, 101486.00, 46.21, 180585.00, 25.00, 0, 22.60, 46.2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85097, 22.59, 101486.00, 46.19, 181169.00, 25.00, 0, 22.59, 46.1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88097, 22.59, 101484.00, 46.16, 181757.00, 25.00, 0, 22.59, 46.1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91097, 22.60, 101486.00, 46.20, 180585.00, 25.00, 0, 22.60, 46.2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94097, 22.60, 101484.00, 46.18, 180780.00, 25.00, 0, 22.60, 46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897097, 22.59, 101486.00, 46.19, 180780.00, 25.00, 0, 22.59, 46.1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00097, 22.59, 101486.00, 46.19, 180780.00, 25.00, 0, 22.59, 46.1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03097, 22.59, 101486.00, 46.25, 180005.00, 25.00, 0, 22.59, 46.2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06096, 22.60, 101486.00, 46.28, 179813.00, 25.00, 0, 22.60, 46.2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09096, 22.60, 101484.00, 46.29, 179429.00, 25.00, 0, 22.60, 46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12097, 22.61, 101484.00, 46.32, 180392.00, 25.00, 0, 22.61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15096, 22.61, 101484.00, 46.33, 179429.00, 25.00, 0, 22.61, 46.3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18097, 22.61, 101482.00, 46.34, 179621.00, 25.00, 0, 22.61, 46.3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21096, 22.61, 101486.00, 46.34, 179621.00, 25.00, 0, 22.61, 46.3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24096, 22.60, 101484.00, 46.30, 180198.00, 25.00, 0, 22.60, 46.3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27096, 22.60, 101484.00, 46.27, 180005.00, 25.00, 0, 22.60, 46.2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30097, 22.60, 101486.00, 46.20, 179621.00, 25.00, 0, 22.60, 46.2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33097, 22.60, 101482.00, 46.18, 180780.00, 25.00, 0, 22.60, 46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36097, 22.59, 101486.00, 46.18, 181953.00, 25.00, 0, 22.59, 46.1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39097, 22.61, 101486.00, 46.17, 180780.00, 25.00, 0, 22.61, 46.1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42097, 22.60, 101484.00, 46.16, 181365.00, 25.00, 0, 22.60, 46.1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45097, 22.60, 101482.00, 46.14, 180974.00, 25.00, 0, 22.60, 46.1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48096, 22.60, 101482.00, 46.17, 180005.00, 25.00, 0, 22.60, 46.1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51097, 22.60, 101484.00, 46.32, 180392.00, 25.00, 0, 22.60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54097, 22.60, 101482.00, 46.37, 179621.00, 25.00, 0, 22.60, 46.3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57097, 22.60, 101482.00, 46.39, 180198.00, 25.00, 0, 22.60, 46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60097, 22.60, 101482.00, 46.43, 179047.00, 25.00, 0, 22.60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63097, 22.60, 101482.00, 46.46, 179238.00, 25.00, 0, 22.60, 46.4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66097, 22.60, 101484.00, 46.46, 180005.00, 25.00, 0, 22.60, 46.4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69097, 22.59, 101484.00, 46.47, 180005.00, 25.00, 0, 22.59, 46.4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72096, 22.59, 101482.00, 46.47, 179047.00, 25.00, 0, 22.59, 46.4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75097, 22.59, 101484.00, 46.44, 180585.00, 25.00, 0, 22.59, 46.4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78097, 22.59, 101482.00, 46.40, 180780.00, 25.00, 0, 22.59, 46.4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81097, 22.59, 101482.00, 46.39, 180005.00, 25.00, 0, 22.59, 46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84097, 22.60, 101482.00, 46.39, 179813.00, 25.00, 0, 22.60, 46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87096, 22.59, 101484.00, 46.35, 179429.00, 25.00, 0, 22.59, 46.3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90096, 22.59, 101482.00, 46.32, 179621.00, 25.00, 0, 22.59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93097, 22.59, 101482.00, 46.29, 179813.00, 25.00, 0, 22.59, 46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96096, 22.60, 101482.00, 46.33, 179238.00, 25.00, 0, 22.60, 46.3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3999097, 22.59, 101482.00, 46.33, 179621.00, 25.00, 0, 22.59, 46.3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02097, 22.59, 101480.00, 46.35, 179621.00, 25.00, 0, 22.59, 46.3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05096, 22.59, 101484.00, 46.32, 179813.00, 25.00, 0, 22.59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08096, 22.60, 101482.00, 46.36, 180198.00, 25.00, 0, 22.60, 46.3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11096, 22.60, 101482.00, 46.35, 179621.00, 25.00, 0, 22.60, 46.3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14097, 22.60, 101482.00, 46.32, 180198.00, 25.00, 0, 22.60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17096, 22.60, 101482.00, 46.30, 180780.00, 25.00, 0, 22.60, 46.3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20096, 22.60, 101482.00, 46.29, 180198.00, 25.00, 0, 22.60, 46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23096, 22.59, 101478.00, 46.29, 180198.00, 25.00, 0, 22.59, 46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26096, 22.59, 101482.00, 46.32, 179238.00, 25.00, 0, 22.59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29097, 22.60, 101484.00, 46.33, 180198.00, 25.00, 0, 22.60, 46.3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32096, 22.59, 101482.00, 46.29, 179621.00, 25.00, 0, 22.59, 46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35097, 22.59, 101480.00, 46.31, 179621.00, 25.00, 0, 22.59, 46.3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38096, 22.60, 101482.00, 46.32, 179429.00, 25.00, 0, 22.60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41096, 22.58, 101482.00, 46.29, 180392.00, 25.00, 0, 22.58, 46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44097, 22.59, 101482.00, 46.27, 180005.00, 25.00, 0, 22.59, 46.2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47097, 22.58, 101480.00, 46.25, 180198.00, 25.00, 0, 22.58, 46.2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50097, 22.59, 101482.00, 46.24, 180585.00, 25.00, 0, 22.59, 46.2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53096, 22.59, 101482.00, 46.27, 179621.00, 25.00, 0, 22.59, 46.2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56096, 22.59, 101482.00, 46.28, 181169.00, 25.00, 0, 22.59, 46.2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59097, 22.59, 101482.00, 46.25, 180005.00, 25.00, 0, 22.59, 46.2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62097, 22.59, 101482.00, 46.26, 181365.00, 25.00, 0, 22.59, 46.2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65097, 22.60, 101482.00, 46.26, 179621.00, 25.00, 0, 22.60, 46.2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68096, 22.60, 101480.00, 46.29, 180392.00, 25.00, 0, 22.60, 46.2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71097, 22.60, 101480.00, 46.33, 180005.00, 25.00, 0, 22.60, 46.3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74097, 22.60, 101480.00, 46.39, 179238.00, 25.00, 0, 22.60, 46.39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77097, 22.60, 101480.00, 46.42, 179429.00, 25.00, 0, 22.60, 46.4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lastRenderedPageBreak/>
        <w:t>4080097, 22.59, 101482.00, 46.38, 179621.00, 25.00, 0, 22.59, 46.3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83097, 22.59, 101482.00, 46.36, 178856.00, 25.00, 0, 22.59, 46.3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86097, 22.58, 101478.00, 46.33, 180005.00, 25.00, 0, 22.58, 46.3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89096, 22.59, 101482.00, 46.33, 179813.00, 25.00, 0, 22.59, 46.3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92096, 22.59, 101480.00, 46.37, 179429.00, 25.00, 0, 22.59, 46.3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95097, 22.59, 101482.00, 46.38, 180392.00, 25.00, 0, 22.59, 46.3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098097, 22.59, 101482.00, 46.41, 178856.00, 25.00, 0, 22.59, 46.4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101097, 22.59, 101482.00, 46.43, 179238.00, 25.00, 0, 22.59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104097, 22.59, 101480.00, 46.43, 179429.00, 25.00, 0, 22.59, 46.4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107097, 22.58, 101480.00, 46.41, 179047.00, 25.00, 0, 22.58, 46.4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110096, 22.58, 101480.00, 46.40, 178477.00, 25.00, 0, 22.58, 46.40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113097, 22.58, 101478.00, 46.38, 180780.00, 25.00, 0, 22.58, 46.38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116097, 22.59, 101480.00, 46.37, 180005.00, 25.00, 0, 22.59, 46.37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119097, 22.59, 101482.00, 46.34, 179621.00, 25.00, 0, 22.59, 46.3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122097, 22.59, 101480.00, 46.32, 179621.00, 25.00, 0, 22.59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125097, 22.58, 101478.00, 46.32, 179047.00, 25.00, 0, 22.58, 46.32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128096, 22.57, 101480.00, 46.33, 181365.00, 25.00, 0, 22.57, 46.3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131097, 22.57, 101480.00, 46.35, 180198.00, 25.00, 0, 22.57, 46.3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134096, 22.58, 101480.00, 46.34, 179429.00, 25.00, 0, 22.58, 46.3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137097, 22.57, 101480.00, 46.35, 179047.00, 25.00, 0, 22.57, 46.3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140096, 22.58, 101478.00, 46.35, 178856.00, 25.00, 0, 22.58, 46.3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143097, 22.58, 101480.00, 46.34, 179621.00, 25.00, 0, 22.58, 46.3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146097, 22.57, 101480.00, 46.36, 179238.00, 25.00, 0, 22.57, 46.3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149097, 22.57, 101480.00, 46.36, 180005.00, 25.00, 0, 22.57, 46.3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152097, 22.58, 101480.00, 46.35, 179813.00, 25.00, 0, 22.58, 46.35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155097, 22.58, 101480.00, 46.33, 180780.00, 25.00, 0, 22.58, 46.3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158097, 22.56, 101478.00, 46.33, 179813.00, 25.00, 0, 22.56, 46.3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161097, 22.55, 101480.00, 46.31, 180392.00, 25.00, 0, 22.55, 46.31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164097, 22.55, 101478.00, 46.33, 179621.00, 25.00, 0, 22.55, 46.33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167097, 22.55, 101480.00, 46.34, 180005.00, 25.00, 0, 22.55, 46.34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170097, 22.55, 101478.00, 46.36, 180392.00, 25.00, 0, 22.55, 46.36, 25.00, 400.00, 0.50</w:t>
      </w:r>
    </w:p>
    <w:p w:rsidR="00555784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173097, 22.56, 101477.00, 46.42, 177910.00, 25.00, 0, 22.56, 46.42, 25.00, 400.00, 0.50</w:t>
      </w:r>
    </w:p>
    <w:p w:rsidR="00377088" w:rsidRPr="00555784" w:rsidRDefault="00555784" w:rsidP="00555784">
      <w:pPr>
        <w:spacing w:after="0"/>
        <w:rPr>
          <w:rFonts w:ascii="Consolas" w:hAnsi="Consolas"/>
          <w:sz w:val="16"/>
          <w:szCs w:val="16"/>
        </w:rPr>
      </w:pPr>
      <w:r w:rsidRPr="00555784">
        <w:rPr>
          <w:rFonts w:ascii="Consolas" w:hAnsi="Consolas"/>
          <w:sz w:val="16"/>
          <w:szCs w:val="16"/>
        </w:rPr>
        <w:t>4176097, 23.10, 101475.00, 48.61, 165967.00, 25.00, 0, 23.10, 48.61, 25.00, 400.00, 0.50</w:t>
      </w:r>
    </w:p>
    <w:sectPr w:rsidR="00377088" w:rsidRPr="005557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MTI3MTMwMDO3MLRQ0lEKTi0uzszPAykwrAUAX/qmSiwAAAA="/>
  </w:docVars>
  <w:rsids>
    <w:rsidRoot w:val="00555784"/>
    <w:rsid w:val="000F296E"/>
    <w:rsid w:val="002331B2"/>
    <w:rsid w:val="00512303"/>
    <w:rsid w:val="00555784"/>
    <w:rsid w:val="0057066A"/>
    <w:rsid w:val="006E1C6C"/>
    <w:rsid w:val="006E4325"/>
    <w:rsid w:val="007C357C"/>
    <w:rsid w:val="00997580"/>
    <w:rsid w:val="00A5143B"/>
    <w:rsid w:val="00D45108"/>
    <w:rsid w:val="00D84E18"/>
    <w:rsid w:val="00D97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5C00D"/>
  <w15:chartTrackingRefBased/>
  <w15:docId w15:val="{75A56712-B58E-45C2-818D-AEF9039EC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1</Pages>
  <Words>18483</Words>
  <Characters>105358</Characters>
  <Application>Microsoft Office Word</Application>
  <DocSecurity>0</DocSecurity>
  <Lines>877</Lines>
  <Paragraphs>247</Paragraphs>
  <ScaleCrop>false</ScaleCrop>
  <Company/>
  <LinksUpToDate>false</LinksUpToDate>
  <CharactersWithSpaces>123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ham Coulby</dc:creator>
  <cp:keywords/>
  <dc:description/>
  <cp:lastModifiedBy>Graham Coulby</cp:lastModifiedBy>
  <cp:revision>1</cp:revision>
  <dcterms:created xsi:type="dcterms:W3CDTF">2020-04-09T21:52:00Z</dcterms:created>
  <dcterms:modified xsi:type="dcterms:W3CDTF">2020-04-09T21:54:00Z</dcterms:modified>
</cp:coreProperties>
</file>